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Zagadnienia do nauki – klasa 1 semestr 1 liceum zaoczne (2025/2026)</w: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1. Porozumiewanie się w codziennych sytuacjach</w:t>
      </w:r>
    </w:p>
    <w:p w:rsidR="009537E7" w:rsidRPr="009537E7" w:rsidRDefault="009537E7" w:rsidP="009537E7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Przedstawianie się, pytania o dane osobowe, rozmowy towarzyskie</w:t>
      </w:r>
    </w:p>
    <w:p w:rsidR="009537E7" w:rsidRPr="009537E7" w:rsidRDefault="009537E7" w:rsidP="009537E7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 xml:space="preserve">Wyrażanie uczuć, opinii i preferencji („I </w:t>
      </w:r>
      <w:proofErr w:type="spellStart"/>
      <w:r w:rsidRPr="009537E7">
        <w:rPr>
          <w:rFonts w:ascii="Times New Roman" w:hAnsi="Times New Roman" w:cs="Times New Roman"/>
        </w:rPr>
        <w:t>like</w:t>
      </w:r>
      <w:proofErr w:type="spellEnd"/>
      <w:r w:rsidRPr="009537E7">
        <w:rPr>
          <w:rFonts w:ascii="Times New Roman" w:hAnsi="Times New Roman" w:cs="Times New Roman"/>
        </w:rPr>
        <w:t xml:space="preserve">…”, „I </w:t>
      </w:r>
      <w:proofErr w:type="spellStart"/>
      <w:r w:rsidRPr="009537E7">
        <w:rPr>
          <w:rFonts w:ascii="Times New Roman" w:hAnsi="Times New Roman" w:cs="Times New Roman"/>
        </w:rPr>
        <w:t>don’t</w:t>
      </w:r>
      <w:proofErr w:type="spellEnd"/>
      <w:r w:rsidRPr="009537E7">
        <w:rPr>
          <w:rFonts w:ascii="Times New Roman" w:hAnsi="Times New Roman" w:cs="Times New Roman"/>
        </w:rPr>
        <w:t xml:space="preserve"> </w:t>
      </w:r>
      <w:proofErr w:type="spellStart"/>
      <w:r w:rsidRPr="009537E7">
        <w:rPr>
          <w:rFonts w:ascii="Times New Roman" w:hAnsi="Times New Roman" w:cs="Times New Roman"/>
        </w:rPr>
        <w:t>like</w:t>
      </w:r>
      <w:proofErr w:type="spellEnd"/>
      <w:r w:rsidRPr="009537E7">
        <w:rPr>
          <w:rFonts w:ascii="Times New Roman" w:hAnsi="Times New Roman" w:cs="Times New Roman"/>
        </w:rPr>
        <w:t>…”, „I love…”)</w:t>
      </w:r>
    </w:p>
    <w:p w:rsidR="009537E7" w:rsidRPr="009537E7" w:rsidRDefault="009537E7" w:rsidP="009537E7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Small talk: pogoda, czas wolny, plany, hobby</w:t>
      </w:r>
    </w:p>
    <w:p w:rsidR="009537E7" w:rsidRPr="009537E7" w:rsidRDefault="009537E7" w:rsidP="009537E7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Opisywanie codziennych czynności (</w:t>
      </w:r>
      <w:proofErr w:type="spellStart"/>
      <w:r w:rsidRPr="009537E7">
        <w:rPr>
          <w:rFonts w:ascii="Times New Roman" w:hAnsi="Times New Roman" w:cs="Times New Roman"/>
        </w:rPr>
        <w:t>Present</w:t>
      </w:r>
      <w:proofErr w:type="spellEnd"/>
      <w:r w:rsidRPr="009537E7">
        <w:rPr>
          <w:rFonts w:ascii="Times New Roman" w:hAnsi="Times New Roman" w:cs="Times New Roman"/>
        </w:rPr>
        <w:t xml:space="preserve"> Simple)</w: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2. Rodzina i życie prywatne</w:t>
      </w:r>
    </w:p>
    <w:p w:rsidR="009537E7" w:rsidRPr="009537E7" w:rsidRDefault="009537E7" w:rsidP="009537E7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Członkowie rodziny, przyjaciele, relacje</w:t>
      </w:r>
    </w:p>
    <w:p w:rsidR="009537E7" w:rsidRPr="009537E7" w:rsidRDefault="009537E7" w:rsidP="009537E7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Opisywanie osób: wygląd, charakter, zainteresowania</w:t>
      </w:r>
    </w:p>
    <w:p w:rsidR="009537E7" w:rsidRPr="009537E7" w:rsidRDefault="009537E7" w:rsidP="009537E7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 xml:space="preserve">Zastosowanie: </w:t>
      </w:r>
      <w:proofErr w:type="spellStart"/>
      <w:r w:rsidRPr="009537E7">
        <w:rPr>
          <w:rFonts w:ascii="Times New Roman" w:hAnsi="Times New Roman" w:cs="Times New Roman"/>
        </w:rPr>
        <w:t>Present</w:t>
      </w:r>
      <w:proofErr w:type="spellEnd"/>
      <w:r w:rsidRPr="009537E7">
        <w:rPr>
          <w:rFonts w:ascii="Times New Roman" w:hAnsi="Times New Roman" w:cs="Times New Roman"/>
        </w:rPr>
        <w:t xml:space="preserve"> Simple, </w:t>
      </w:r>
      <w:proofErr w:type="spellStart"/>
      <w:r w:rsidRPr="009537E7">
        <w:rPr>
          <w:rFonts w:ascii="Times New Roman" w:hAnsi="Times New Roman" w:cs="Times New Roman"/>
        </w:rPr>
        <w:t>have/ha</w:t>
      </w:r>
      <w:proofErr w:type="spellEnd"/>
      <w:r w:rsidRPr="009537E7">
        <w:rPr>
          <w:rFonts w:ascii="Times New Roman" w:hAnsi="Times New Roman" w:cs="Times New Roman"/>
        </w:rPr>
        <w:t xml:space="preserve">s </w:t>
      </w:r>
      <w:proofErr w:type="spellStart"/>
      <w:r w:rsidRPr="009537E7">
        <w:rPr>
          <w:rFonts w:ascii="Times New Roman" w:hAnsi="Times New Roman" w:cs="Times New Roman"/>
        </w:rPr>
        <w:t>got</w:t>
      </w:r>
      <w:proofErr w:type="spellEnd"/>
      <w:r w:rsidRPr="009537E7">
        <w:rPr>
          <w:rFonts w:ascii="Times New Roman" w:hAnsi="Times New Roman" w:cs="Times New Roman"/>
        </w:rPr>
        <w:t>, przymiotniki opisujące osoby</w: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3. Szkoła i nauka</w:t>
      </w:r>
    </w:p>
    <w:p w:rsidR="009537E7" w:rsidRPr="009537E7" w:rsidRDefault="009537E7" w:rsidP="009537E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Przedmioty szkolne, harmonogram lekcji, wyposażenie klasy</w:t>
      </w:r>
    </w:p>
    <w:p w:rsidR="009537E7" w:rsidRPr="009537E7" w:rsidRDefault="009537E7" w:rsidP="009537E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Mówienie o swoich planach edukacyjnych i obowiązkach</w:t>
      </w:r>
    </w:p>
    <w:p w:rsidR="009537E7" w:rsidRPr="009537E7" w:rsidRDefault="009537E7" w:rsidP="009537E7">
      <w:pPr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9537E7">
        <w:rPr>
          <w:rFonts w:ascii="Times New Roman" w:hAnsi="Times New Roman" w:cs="Times New Roman"/>
          <w:lang w:val="en-GB"/>
        </w:rPr>
        <w:t>Present Simple vs Present Continuous („I study Maths.” / „I am studying now.”)</w:t>
      </w:r>
    </w:p>
    <w:p w:rsidR="009537E7" w:rsidRPr="009537E7" w:rsidRDefault="009537E7" w:rsidP="009537E7">
      <w:pPr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proofErr w:type="spellStart"/>
      <w:r w:rsidRPr="009537E7">
        <w:rPr>
          <w:rFonts w:ascii="Times New Roman" w:hAnsi="Times New Roman" w:cs="Times New Roman"/>
          <w:lang w:val="en-GB"/>
        </w:rPr>
        <w:t>Wyrażanie</w:t>
      </w:r>
      <w:proofErr w:type="spellEnd"/>
      <w:r w:rsidRPr="009537E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537E7">
        <w:rPr>
          <w:rFonts w:ascii="Times New Roman" w:hAnsi="Times New Roman" w:cs="Times New Roman"/>
          <w:lang w:val="en-GB"/>
        </w:rPr>
        <w:t>częstotliwości</w:t>
      </w:r>
      <w:proofErr w:type="spellEnd"/>
      <w:r w:rsidRPr="009537E7">
        <w:rPr>
          <w:rFonts w:ascii="Times New Roman" w:hAnsi="Times New Roman" w:cs="Times New Roman"/>
          <w:lang w:val="en-GB"/>
        </w:rPr>
        <w:t>: always, usually, often, sometimes, never</w: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4. Czas wolny i hobby</w:t>
      </w:r>
    </w:p>
    <w:p w:rsidR="009537E7" w:rsidRPr="009537E7" w:rsidRDefault="009537E7" w:rsidP="009537E7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Zainteresowania i aktywności w wolnym czasie</w:t>
      </w:r>
    </w:p>
    <w:p w:rsidR="009537E7" w:rsidRPr="009537E7" w:rsidRDefault="009537E7" w:rsidP="009537E7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Wyrażanie częstotliwości, stopnia zainteresowania</w:t>
      </w:r>
    </w:p>
    <w:p w:rsidR="009537E7" w:rsidRPr="009537E7" w:rsidRDefault="009537E7" w:rsidP="009537E7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 xml:space="preserve">Tworzenie pytań i odpowiedzi w czasie </w:t>
      </w:r>
      <w:proofErr w:type="spellStart"/>
      <w:r w:rsidRPr="009537E7">
        <w:rPr>
          <w:rFonts w:ascii="Times New Roman" w:hAnsi="Times New Roman" w:cs="Times New Roman"/>
        </w:rPr>
        <w:t>Present</w:t>
      </w:r>
      <w:proofErr w:type="spellEnd"/>
      <w:r w:rsidRPr="009537E7">
        <w:rPr>
          <w:rFonts w:ascii="Times New Roman" w:hAnsi="Times New Roman" w:cs="Times New Roman"/>
        </w:rPr>
        <w:t xml:space="preserve"> Simple</w: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5. Zakupy i jedzenie</w:t>
      </w:r>
    </w:p>
    <w:p w:rsidR="009537E7" w:rsidRPr="009537E7" w:rsidRDefault="009537E7" w:rsidP="009537E7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Jedzenie i napoje, sklepy, restauracje, ceny, ilości</w:t>
      </w:r>
    </w:p>
    <w:p w:rsidR="009537E7" w:rsidRPr="009537E7" w:rsidRDefault="009537E7" w:rsidP="009537E7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Dialogi w sklepie i restauracji</w:t>
      </w:r>
    </w:p>
    <w:p w:rsidR="009537E7" w:rsidRPr="009537E7" w:rsidRDefault="009537E7" w:rsidP="009537E7">
      <w:pPr>
        <w:numPr>
          <w:ilvl w:val="0"/>
          <w:numId w:val="5"/>
        </w:numPr>
        <w:rPr>
          <w:rFonts w:ascii="Times New Roman" w:hAnsi="Times New Roman" w:cs="Times New Roman"/>
          <w:lang w:val="en-GB"/>
        </w:rPr>
      </w:pPr>
      <w:r w:rsidRPr="009537E7">
        <w:rPr>
          <w:rFonts w:ascii="Times New Roman" w:hAnsi="Times New Roman" w:cs="Times New Roman"/>
          <w:lang w:val="en-GB"/>
        </w:rPr>
        <w:t>some / any, much / many, countable / uncountable nouns</w: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6. Podróże i wakacje</w:t>
      </w:r>
    </w:p>
    <w:p w:rsidR="009537E7" w:rsidRPr="009537E7" w:rsidRDefault="009537E7" w:rsidP="009537E7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Środki transportu, zakwaterowanie, planowanie wyjazdów</w:t>
      </w:r>
    </w:p>
    <w:p w:rsidR="009537E7" w:rsidRPr="009537E7" w:rsidRDefault="009537E7" w:rsidP="009537E7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 xml:space="preserve">Opowiadanie o przeszłych doświadczeniach (Past Simple, </w:t>
      </w:r>
      <w:proofErr w:type="spellStart"/>
      <w:r w:rsidRPr="009537E7">
        <w:rPr>
          <w:rFonts w:ascii="Times New Roman" w:hAnsi="Times New Roman" w:cs="Times New Roman"/>
        </w:rPr>
        <w:t>regular</w:t>
      </w:r>
      <w:proofErr w:type="spellEnd"/>
      <w:r w:rsidRPr="009537E7">
        <w:rPr>
          <w:rFonts w:ascii="Times New Roman" w:hAnsi="Times New Roman" w:cs="Times New Roman"/>
        </w:rPr>
        <w:t>/</w:t>
      </w:r>
      <w:proofErr w:type="spellStart"/>
      <w:r w:rsidRPr="009537E7">
        <w:rPr>
          <w:rFonts w:ascii="Times New Roman" w:hAnsi="Times New Roman" w:cs="Times New Roman"/>
        </w:rPr>
        <w:t>irregular</w:t>
      </w:r>
      <w:proofErr w:type="spellEnd"/>
      <w:r w:rsidRPr="009537E7">
        <w:rPr>
          <w:rFonts w:ascii="Times New Roman" w:hAnsi="Times New Roman" w:cs="Times New Roman"/>
        </w:rPr>
        <w:t xml:space="preserve"> </w:t>
      </w:r>
      <w:proofErr w:type="spellStart"/>
      <w:r w:rsidRPr="009537E7">
        <w:rPr>
          <w:rFonts w:ascii="Times New Roman" w:hAnsi="Times New Roman" w:cs="Times New Roman"/>
        </w:rPr>
        <w:t>verbs</w:t>
      </w:r>
      <w:proofErr w:type="spellEnd"/>
      <w:r w:rsidRPr="009537E7">
        <w:rPr>
          <w:rFonts w:ascii="Times New Roman" w:hAnsi="Times New Roman" w:cs="Times New Roman"/>
        </w:rPr>
        <w:t>)</w:t>
      </w:r>
    </w:p>
    <w:p w:rsidR="009537E7" w:rsidRPr="009537E7" w:rsidRDefault="009537E7" w:rsidP="009537E7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Pisanie krótkiej pocztówki / maila z podróży</w:t>
      </w:r>
    </w:p>
    <w:p w:rsidR="009537E7" w:rsidRPr="009537E7" w:rsidRDefault="009537E7" w:rsidP="009537E7">
      <w:pPr>
        <w:numPr>
          <w:ilvl w:val="0"/>
          <w:numId w:val="6"/>
        </w:numPr>
        <w:rPr>
          <w:rFonts w:ascii="Times New Roman" w:hAnsi="Times New Roman" w:cs="Times New Roman"/>
          <w:lang w:val="en-GB"/>
        </w:rPr>
      </w:pPr>
      <w:proofErr w:type="spellStart"/>
      <w:r w:rsidRPr="009537E7">
        <w:rPr>
          <w:rFonts w:ascii="Times New Roman" w:hAnsi="Times New Roman" w:cs="Times New Roman"/>
          <w:lang w:val="en-GB"/>
        </w:rPr>
        <w:t>Zwroty</w:t>
      </w:r>
      <w:proofErr w:type="spellEnd"/>
      <w:r w:rsidRPr="009537E7">
        <w:rPr>
          <w:rFonts w:ascii="Times New Roman" w:hAnsi="Times New Roman" w:cs="Times New Roman"/>
          <w:lang w:val="en-GB"/>
        </w:rPr>
        <w:t>: „I went to…”, „I stayed at…”, „I visited…”</w: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7. Miasto i kierunki</w:t>
      </w:r>
    </w:p>
    <w:p w:rsidR="009537E7" w:rsidRPr="009537E7" w:rsidRDefault="009537E7" w:rsidP="009537E7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Opisywanie miejsc w mieście, infrastruktury</w:t>
      </w:r>
    </w:p>
    <w:p w:rsidR="009537E7" w:rsidRPr="009537E7" w:rsidRDefault="009537E7" w:rsidP="009537E7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Pytanie o drogę, udzielanie wskazówek</w:t>
      </w:r>
    </w:p>
    <w:p w:rsidR="009537E7" w:rsidRPr="009537E7" w:rsidRDefault="009537E7" w:rsidP="009537E7">
      <w:pPr>
        <w:numPr>
          <w:ilvl w:val="0"/>
          <w:numId w:val="7"/>
        </w:numPr>
        <w:rPr>
          <w:rFonts w:ascii="Times New Roman" w:hAnsi="Times New Roman" w:cs="Times New Roman"/>
          <w:lang w:val="en-GB"/>
        </w:rPr>
      </w:pPr>
      <w:r w:rsidRPr="009537E7">
        <w:rPr>
          <w:rFonts w:ascii="Times New Roman" w:hAnsi="Times New Roman" w:cs="Times New Roman"/>
          <w:lang w:val="en-GB"/>
        </w:rPr>
        <w:t>there is / there are, prepositions of place, imperatives</w: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lastRenderedPageBreak/>
        <w:t>8. Zdrowie i samopoczucie</w:t>
      </w:r>
    </w:p>
    <w:p w:rsidR="009537E7" w:rsidRPr="009537E7" w:rsidRDefault="009537E7" w:rsidP="009537E7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Części ciała, dolegliwości, wizyta u lekarza</w:t>
      </w:r>
    </w:p>
    <w:p w:rsidR="009537E7" w:rsidRPr="009537E7" w:rsidRDefault="009537E7" w:rsidP="009537E7">
      <w:pPr>
        <w:numPr>
          <w:ilvl w:val="0"/>
          <w:numId w:val="8"/>
        </w:numPr>
        <w:rPr>
          <w:rFonts w:ascii="Times New Roman" w:hAnsi="Times New Roman" w:cs="Times New Roman"/>
          <w:lang w:val="en-GB"/>
        </w:rPr>
      </w:pPr>
      <w:proofErr w:type="spellStart"/>
      <w:r w:rsidRPr="009537E7">
        <w:rPr>
          <w:rFonts w:ascii="Times New Roman" w:hAnsi="Times New Roman" w:cs="Times New Roman"/>
          <w:lang w:val="en-GB"/>
        </w:rPr>
        <w:t>Porady</w:t>
      </w:r>
      <w:proofErr w:type="spellEnd"/>
      <w:r w:rsidRPr="009537E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537E7">
        <w:rPr>
          <w:rFonts w:ascii="Times New Roman" w:hAnsi="Times New Roman" w:cs="Times New Roman"/>
          <w:lang w:val="en-GB"/>
        </w:rPr>
        <w:t>i</w:t>
      </w:r>
      <w:proofErr w:type="spellEnd"/>
      <w:r w:rsidRPr="009537E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537E7">
        <w:rPr>
          <w:rFonts w:ascii="Times New Roman" w:hAnsi="Times New Roman" w:cs="Times New Roman"/>
          <w:lang w:val="en-GB"/>
        </w:rPr>
        <w:t>sugestie</w:t>
      </w:r>
      <w:proofErr w:type="spellEnd"/>
      <w:r w:rsidRPr="009537E7">
        <w:rPr>
          <w:rFonts w:ascii="Times New Roman" w:hAnsi="Times New Roman" w:cs="Times New Roman"/>
          <w:lang w:val="en-GB"/>
        </w:rPr>
        <w:t>: should / shouldn’t, must, have to</w:t>
      </w:r>
    </w:p>
    <w:p w:rsidR="009537E7" w:rsidRPr="009537E7" w:rsidRDefault="009537E7" w:rsidP="009537E7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Opisywanie stanu zdrowia i udzielanie krótkich rad</w: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9. Święta i kultura</w:t>
      </w:r>
    </w:p>
    <w:p w:rsidR="009537E7" w:rsidRPr="009537E7" w:rsidRDefault="009537E7" w:rsidP="009537E7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Ważniejsze święta w krajach anglojęzycznych</w:t>
      </w:r>
    </w:p>
    <w:p w:rsidR="009537E7" w:rsidRPr="009537E7" w:rsidRDefault="009537E7" w:rsidP="009537E7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Tradycje i zwyczaje</w:t>
      </w:r>
    </w:p>
    <w:p w:rsidR="009537E7" w:rsidRPr="009537E7" w:rsidRDefault="009537E7" w:rsidP="009537E7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Krótkie opisy wydarzeń kulturalnych</w: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10. Powtórzenia i umiejętności praktyczne</w:t>
      </w:r>
    </w:p>
    <w:p w:rsidR="009537E7" w:rsidRPr="009537E7" w:rsidRDefault="009537E7" w:rsidP="009537E7">
      <w:pPr>
        <w:numPr>
          <w:ilvl w:val="0"/>
          <w:numId w:val="10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Tworzenie krótkich dialogów (</w:t>
      </w:r>
      <w:proofErr w:type="spellStart"/>
      <w:r w:rsidRPr="009537E7">
        <w:rPr>
          <w:rFonts w:ascii="Times New Roman" w:hAnsi="Times New Roman" w:cs="Times New Roman"/>
        </w:rPr>
        <w:t>speaking</w:t>
      </w:r>
      <w:proofErr w:type="spellEnd"/>
      <w:r w:rsidRPr="009537E7">
        <w:rPr>
          <w:rFonts w:ascii="Times New Roman" w:hAnsi="Times New Roman" w:cs="Times New Roman"/>
        </w:rPr>
        <w:t>) i tekstów pisemnych (</w:t>
      </w:r>
      <w:proofErr w:type="spellStart"/>
      <w:r w:rsidRPr="009537E7">
        <w:rPr>
          <w:rFonts w:ascii="Times New Roman" w:hAnsi="Times New Roman" w:cs="Times New Roman"/>
        </w:rPr>
        <w:t>writing</w:t>
      </w:r>
      <w:proofErr w:type="spellEnd"/>
      <w:r w:rsidRPr="009537E7">
        <w:rPr>
          <w:rFonts w:ascii="Times New Roman" w:hAnsi="Times New Roman" w:cs="Times New Roman"/>
        </w:rPr>
        <w:t>)</w:t>
      </w:r>
    </w:p>
    <w:p w:rsidR="009537E7" w:rsidRPr="009537E7" w:rsidRDefault="009537E7" w:rsidP="009537E7">
      <w:pPr>
        <w:numPr>
          <w:ilvl w:val="0"/>
          <w:numId w:val="10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Czytanie krótkich tekstów informacyjnych i wyciąganie informacji</w:t>
      </w:r>
    </w:p>
    <w:p w:rsidR="009537E7" w:rsidRPr="009537E7" w:rsidRDefault="009537E7" w:rsidP="009537E7">
      <w:pPr>
        <w:numPr>
          <w:ilvl w:val="0"/>
          <w:numId w:val="10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Rozumienie krótkich nagrań audio w prostych sytuacjach</w:t>
      </w:r>
    </w:p>
    <w:p w:rsidR="009537E7" w:rsidRPr="009537E7" w:rsidRDefault="009537E7" w:rsidP="009537E7">
      <w:pPr>
        <w:numPr>
          <w:ilvl w:val="0"/>
          <w:numId w:val="10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>Mini-projekty i prezentacje: opis siebie, hobby, podróży, rodziny</w:t>
      </w:r>
    </w:p>
    <w:p w:rsidR="009537E7" w:rsidRPr="009537E7" w:rsidRDefault="002754D6" w:rsidP="009537E7">
      <w:pPr>
        <w:rPr>
          <w:rFonts w:ascii="Times New Roman" w:hAnsi="Times New Roman" w:cs="Times New Roman"/>
        </w:rPr>
      </w:pPr>
      <w:r w:rsidRPr="002754D6">
        <w:rPr>
          <w:rFonts w:ascii="Times New Roman" w:hAnsi="Times New Roman" w:cs="Times New Roman"/>
        </w:rPr>
        <w:pict>
          <v:rect id="_x0000_i1025" style="width:0;height:1.5pt" o:hralign="center" o:hrstd="t" o:hr="t" fillcolor="#a0a0a0" stroked="f"/>
        </w:pic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Gramatyka do opanowania w klasie 1</w:t>
      </w:r>
    </w:p>
    <w:p w:rsidR="009537E7" w:rsidRPr="009537E7" w:rsidRDefault="009537E7" w:rsidP="009537E7">
      <w:pPr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9537E7">
        <w:rPr>
          <w:rFonts w:ascii="Times New Roman" w:hAnsi="Times New Roman" w:cs="Times New Roman"/>
        </w:rPr>
        <w:t>Present</w:t>
      </w:r>
      <w:proofErr w:type="spellEnd"/>
      <w:r w:rsidRPr="009537E7">
        <w:rPr>
          <w:rFonts w:ascii="Times New Roman" w:hAnsi="Times New Roman" w:cs="Times New Roman"/>
        </w:rPr>
        <w:t xml:space="preserve"> Simple i </w:t>
      </w:r>
      <w:proofErr w:type="spellStart"/>
      <w:r w:rsidRPr="009537E7">
        <w:rPr>
          <w:rFonts w:ascii="Times New Roman" w:hAnsi="Times New Roman" w:cs="Times New Roman"/>
        </w:rPr>
        <w:t>Present</w:t>
      </w:r>
      <w:proofErr w:type="spellEnd"/>
      <w:r w:rsidRPr="009537E7">
        <w:rPr>
          <w:rFonts w:ascii="Times New Roman" w:hAnsi="Times New Roman" w:cs="Times New Roman"/>
        </w:rPr>
        <w:t xml:space="preserve"> </w:t>
      </w:r>
      <w:proofErr w:type="spellStart"/>
      <w:r w:rsidRPr="009537E7">
        <w:rPr>
          <w:rFonts w:ascii="Times New Roman" w:hAnsi="Times New Roman" w:cs="Times New Roman"/>
        </w:rPr>
        <w:t>Continuous</w:t>
      </w:r>
      <w:proofErr w:type="spellEnd"/>
      <w:r w:rsidRPr="009537E7">
        <w:rPr>
          <w:rFonts w:ascii="Times New Roman" w:hAnsi="Times New Roman" w:cs="Times New Roman"/>
        </w:rPr>
        <w:t xml:space="preserve"> (pytania, przeczenia)</w:t>
      </w:r>
    </w:p>
    <w:p w:rsidR="009537E7" w:rsidRPr="009537E7" w:rsidRDefault="009537E7" w:rsidP="009537E7">
      <w:pPr>
        <w:numPr>
          <w:ilvl w:val="0"/>
          <w:numId w:val="11"/>
        </w:numPr>
        <w:rPr>
          <w:rFonts w:ascii="Times New Roman" w:hAnsi="Times New Roman" w:cs="Times New Roman"/>
          <w:lang w:val="en-GB"/>
        </w:rPr>
      </w:pPr>
      <w:r w:rsidRPr="009537E7">
        <w:rPr>
          <w:rFonts w:ascii="Times New Roman" w:hAnsi="Times New Roman" w:cs="Times New Roman"/>
          <w:lang w:val="en-GB"/>
        </w:rPr>
        <w:t>Past Simple (regular &amp; irregular verbs)</w:t>
      </w:r>
    </w:p>
    <w:p w:rsidR="009537E7" w:rsidRPr="009537E7" w:rsidRDefault="009537E7" w:rsidP="009537E7">
      <w:pPr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9537E7">
        <w:rPr>
          <w:rFonts w:ascii="Times New Roman" w:hAnsi="Times New Roman" w:cs="Times New Roman"/>
        </w:rPr>
        <w:t>Present</w:t>
      </w:r>
      <w:proofErr w:type="spellEnd"/>
      <w:r w:rsidRPr="009537E7">
        <w:rPr>
          <w:rFonts w:ascii="Times New Roman" w:hAnsi="Times New Roman" w:cs="Times New Roman"/>
        </w:rPr>
        <w:t xml:space="preserve"> </w:t>
      </w:r>
      <w:proofErr w:type="spellStart"/>
      <w:r w:rsidRPr="009537E7">
        <w:rPr>
          <w:rFonts w:ascii="Times New Roman" w:hAnsi="Times New Roman" w:cs="Times New Roman"/>
        </w:rPr>
        <w:t>Perfect</w:t>
      </w:r>
      <w:proofErr w:type="spellEnd"/>
      <w:r w:rsidRPr="009537E7">
        <w:rPr>
          <w:rFonts w:ascii="Times New Roman" w:hAnsi="Times New Roman" w:cs="Times New Roman"/>
        </w:rPr>
        <w:t xml:space="preserve"> (podstawowe użycie)</w:t>
      </w:r>
    </w:p>
    <w:p w:rsidR="009537E7" w:rsidRPr="009537E7" w:rsidRDefault="009537E7" w:rsidP="009537E7">
      <w:pPr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9537E7">
        <w:rPr>
          <w:rFonts w:ascii="Times New Roman" w:hAnsi="Times New Roman" w:cs="Times New Roman"/>
        </w:rPr>
        <w:t>Some</w:t>
      </w:r>
      <w:proofErr w:type="spellEnd"/>
      <w:r w:rsidRPr="009537E7">
        <w:rPr>
          <w:rFonts w:ascii="Times New Roman" w:hAnsi="Times New Roman" w:cs="Times New Roman"/>
        </w:rPr>
        <w:t xml:space="preserve"> / </w:t>
      </w:r>
      <w:proofErr w:type="spellStart"/>
      <w:r w:rsidRPr="009537E7">
        <w:rPr>
          <w:rFonts w:ascii="Times New Roman" w:hAnsi="Times New Roman" w:cs="Times New Roman"/>
        </w:rPr>
        <w:t>any</w:t>
      </w:r>
      <w:proofErr w:type="spellEnd"/>
      <w:r w:rsidRPr="009537E7">
        <w:rPr>
          <w:rFonts w:ascii="Times New Roman" w:hAnsi="Times New Roman" w:cs="Times New Roman"/>
        </w:rPr>
        <w:t xml:space="preserve"> / much / many</w:t>
      </w:r>
    </w:p>
    <w:p w:rsidR="009537E7" w:rsidRPr="009537E7" w:rsidRDefault="009537E7" w:rsidP="009537E7">
      <w:pPr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9537E7">
        <w:rPr>
          <w:rFonts w:ascii="Times New Roman" w:hAnsi="Times New Roman" w:cs="Times New Roman"/>
        </w:rPr>
        <w:t>Countable</w:t>
      </w:r>
      <w:proofErr w:type="spellEnd"/>
      <w:r w:rsidRPr="009537E7">
        <w:rPr>
          <w:rFonts w:ascii="Times New Roman" w:hAnsi="Times New Roman" w:cs="Times New Roman"/>
        </w:rPr>
        <w:t xml:space="preserve"> / </w:t>
      </w:r>
      <w:proofErr w:type="spellStart"/>
      <w:r w:rsidRPr="009537E7">
        <w:rPr>
          <w:rFonts w:ascii="Times New Roman" w:hAnsi="Times New Roman" w:cs="Times New Roman"/>
        </w:rPr>
        <w:t>uncountable</w:t>
      </w:r>
      <w:proofErr w:type="spellEnd"/>
      <w:r w:rsidRPr="009537E7">
        <w:rPr>
          <w:rFonts w:ascii="Times New Roman" w:hAnsi="Times New Roman" w:cs="Times New Roman"/>
        </w:rPr>
        <w:t xml:space="preserve"> </w:t>
      </w:r>
      <w:proofErr w:type="spellStart"/>
      <w:r w:rsidRPr="009537E7">
        <w:rPr>
          <w:rFonts w:ascii="Times New Roman" w:hAnsi="Times New Roman" w:cs="Times New Roman"/>
        </w:rPr>
        <w:t>nouns</w:t>
      </w:r>
      <w:proofErr w:type="spellEnd"/>
    </w:p>
    <w:p w:rsidR="009537E7" w:rsidRPr="009537E7" w:rsidRDefault="009537E7" w:rsidP="009537E7">
      <w:pPr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9537E7">
        <w:rPr>
          <w:rFonts w:ascii="Times New Roman" w:hAnsi="Times New Roman" w:cs="Times New Roman"/>
        </w:rPr>
        <w:t>Possessive</w:t>
      </w:r>
      <w:proofErr w:type="spellEnd"/>
      <w:r w:rsidRPr="009537E7">
        <w:rPr>
          <w:rFonts w:ascii="Times New Roman" w:hAnsi="Times New Roman" w:cs="Times New Roman"/>
        </w:rPr>
        <w:t xml:space="preserve"> ’s, </w:t>
      </w:r>
      <w:proofErr w:type="spellStart"/>
      <w:r w:rsidRPr="009537E7">
        <w:rPr>
          <w:rFonts w:ascii="Times New Roman" w:hAnsi="Times New Roman" w:cs="Times New Roman"/>
        </w:rPr>
        <w:t>adjectives</w:t>
      </w:r>
      <w:proofErr w:type="spellEnd"/>
      <w:r w:rsidRPr="009537E7">
        <w:rPr>
          <w:rFonts w:ascii="Times New Roman" w:hAnsi="Times New Roman" w:cs="Times New Roman"/>
        </w:rPr>
        <w:t xml:space="preserve"> order</w:t>
      </w:r>
    </w:p>
    <w:p w:rsidR="009537E7" w:rsidRPr="009537E7" w:rsidRDefault="009537E7" w:rsidP="009537E7">
      <w:pPr>
        <w:numPr>
          <w:ilvl w:val="0"/>
          <w:numId w:val="11"/>
        </w:numPr>
        <w:rPr>
          <w:rFonts w:ascii="Times New Roman" w:hAnsi="Times New Roman" w:cs="Times New Roman"/>
          <w:lang w:val="en-GB"/>
        </w:rPr>
      </w:pPr>
      <w:r w:rsidRPr="009537E7">
        <w:rPr>
          <w:rFonts w:ascii="Times New Roman" w:hAnsi="Times New Roman" w:cs="Times New Roman"/>
          <w:lang w:val="en-GB"/>
        </w:rPr>
        <w:t>there is / there are, prepositions of place</w:t>
      </w:r>
    </w:p>
    <w:p w:rsidR="009537E7" w:rsidRPr="009537E7" w:rsidRDefault="009537E7" w:rsidP="009537E7">
      <w:pPr>
        <w:numPr>
          <w:ilvl w:val="0"/>
          <w:numId w:val="11"/>
        </w:numPr>
        <w:rPr>
          <w:rFonts w:ascii="Times New Roman" w:hAnsi="Times New Roman" w:cs="Times New Roman"/>
          <w:lang w:val="en-GB"/>
        </w:rPr>
      </w:pPr>
      <w:r w:rsidRPr="009537E7">
        <w:rPr>
          <w:rFonts w:ascii="Times New Roman" w:hAnsi="Times New Roman" w:cs="Times New Roman"/>
          <w:lang w:val="en-GB"/>
        </w:rPr>
        <w:t>Modal verbs: should / shouldn’t, must, have to</w:t>
      </w:r>
    </w:p>
    <w:p w:rsidR="009537E7" w:rsidRPr="009537E7" w:rsidRDefault="009537E7" w:rsidP="009537E7">
      <w:pPr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9537E7">
        <w:rPr>
          <w:rFonts w:ascii="Times New Roman" w:hAnsi="Times New Roman" w:cs="Times New Roman"/>
        </w:rPr>
        <w:t>Imperatives</w:t>
      </w:r>
      <w:proofErr w:type="spellEnd"/>
      <w:r w:rsidRPr="009537E7">
        <w:rPr>
          <w:rFonts w:ascii="Times New Roman" w:hAnsi="Times New Roman" w:cs="Times New Roman"/>
        </w:rPr>
        <w:t xml:space="preserve"> (polecenia)</w:t>
      </w:r>
    </w:p>
    <w:p w:rsidR="009537E7" w:rsidRPr="009537E7" w:rsidRDefault="002754D6" w:rsidP="009537E7">
      <w:pPr>
        <w:rPr>
          <w:rFonts w:ascii="Times New Roman" w:hAnsi="Times New Roman" w:cs="Times New Roman"/>
        </w:rPr>
      </w:pPr>
      <w:r w:rsidRPr="002754D6">
        <w:rPr>
          <w:rFonts w:ascii="Times New Roman" w:hAnsi="Times New Roman" w:cs="Times New Roman"/>
        </w:rPr>
        <w:pict>
          <v:rect id="_x0000_i1026" style="width:0;height:1.5pt" o:hralign="center" o:hrstd="t" o:hr="t" fillcolor="#a0a0a0" stroked="f"/>
        </w:pict>
      </w:r>
    </w:p>
    <w:p w:rsidR="009537E7" w:rsidRPr="009537E7" w:rsidRDefault="009537E7" w:rsidP="009537E7">
      <w:pPr>
        <w:rPr>
          <w:rFonts w:ascii="Times New Roman" w:hAnsi="Times New Roman" w:cs="Times New Roman"/>
          <w:b/>
          <w:bCs/>
        </w:rPr>
      </w:pPr>
      <w:r w:rsidRPr="009537E7">
        <w:rPr>
          <w:rFonts w:ascii="Times New Roman" w:hAnsi="Times New Roman" w:cs="Times New Roman"/>
          <w:b/>
          <w:bCs/>
        </w:rPr>
        <w:t>Słownictwo do opanowania w klasie 1</w:t>
      </w:r>
    </w:p>
    <w:p w:rsidR="009537E7" w:rsidRPr="009537E7" w:rsidRDefault="009537E7" w:rsidP="009537E7">
      <w:pPr>
        <w:numPr>
          <w:ilvl w:val="0"/>
          <w:numId w:val="12"/>
        </w:numPr>
        <w:rPr>
          <w:rFonts w:ascii="Times New Roman" w:hAnsi="Times New Roman" w:cs="Times New Roman"/>
          <w:lang w:val="en-GB"/>
        </w:rPr>
      </w:pPr>
      <w:proofErr w:type="spellStart"/>
      <w:r w:rsidRPr="009537E7">
        <w:rPr>
          <w:rFonts w:ascii="Times New Roman" w:hAnsi="Times New Roman" w:cs="Times New Roman"/>
          <w:lang w:val="en-GB"/>
        </w:rPr>
        <w:t>Osoba</w:t>
      </w:r>
      <w:proofErr w:type="spellEnd"/>
      <w:r w:rsidRPr="009537E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537E7">
        <w:rPr>
          <w:rFonts w:ascii="Times New Roman" w:hAnsi="Times New Roman" w:cs="Times New Roman"/>
          <w:lang w:val="en-GB"/>
        </w:rPr>
        <w:t>i</w:t>
      </w:r>
      <w:proofErr w:type="spellEnd"/>
      <w:r w:rsidRPr="009537E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537E7">
        <w:rPr>
          <w:rFonts w:ascii="Times New Roman" w:hAnsi="Times New Roman" w:cs="Times New Roman"/>
          <w:lang w:val="en-GB"/>
        </w:rPr>
        <w:t>rodzina</w:t>
      </w:r>
      <w:proofErr w:type="spellEnd"/>
      <w:r w:rsidRPr="009537E7">
        <w:rPr>
          <w:rFonts w:ascii="Times New Roman" w:hAnsi="Times New Roman" w:cs="Times New Roman"/>
          <w:lang w:val="en-GB"/>
        </w:rPr>
        <w:t>: family members, appearance, personality</w:t>
      </w:r>
    </w:p>
    <w:p w:rsidR="009537E7" w:rsidRPr="009537E7" w:rsidRDefault="009537E7" w:rsidP="009537E7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 xml:space="preserve">Szkoła: </w:t>
      </w:r>
      <w:proofErr w:type="spellStart"/>
      <w:r w:rsidRPr="009537E7">
        <w:rPr>
          <w:rFonts w:ascii="Times New Roman" w:hAnsi="Times New Roman" w:cs="Times New Roman"/>
        </w:rPr>
        <w:t>subjects</w:t>
      </w:r>
      <w:proofErr w:type="spellEnd"/>
      <w:r w:rsidRPr="009537E7">
        <w:rPr>
          <w:rFonts w:ascii="Times New Roman" w:hAnsi="Times New Roman" w:cs="Times New Roman"/>
        </w:rPr>
        <w:t xml:space="preserve">, </w:t>
      </w:r>
      <w:proofErr w:type="spellStart"/>
      <w:r w:rsidRPr="009537E7">
        <w:rPr>
          <w:rFonts w:ascii="Times New Roman" w:hAnsi="Times New Roman" w:cs="Times New Roman"/>
        </w:rPr>
        <w:t>classroom</w:t>
      </w:r>
      <w:proofErr w:type="spellEnd"/>
      <w:r w:rsidRPr="009537E7">
        <w:rPr>
          <w:rFonts w:ascii="Times New Roman" w:hAnsi="Times New Roman" w:cs="Times New Roman"/>
        </w:rPr>
        <w:t xml:space="preserve"> </w:t>
      </w:r>
      <w:proofErr w:type="spellStart"/>
      <w:r w:rsidRPr="009537E7">
        <w:rPr>
          <w:rFonts w:ascii="Times New Roman" w:hAnsi="Times New Roman" w:cs="Times New Roman"/>
        </w:rPr>
        <w:t>objects</w:t>
      </w:r>
      <w:proofErr w:type="spellEnd"/>
      <w:r w:rsidRPr="009537E7">
        <w:rPr>
          <w:rFonts w:ascii="Times New Roman" w:hAnsi="Times New Roman" w:cs="Times New Roman"/>
        </w:rPr>
        <w:t xml:space="preserve">, </w:t>
      </w:r>
      <w:proofErr w:type="spellStart"/>
      <w:r w:rsidRPr="009537E7">
        <w:rPr>
          <w:rFonts w:ascii="Times New Roman" w:hAnsi="Times New Roman" w:cs="Times New Roman"/>
        </w:rPr>
        <w:t>timetable</w:t>
      </w:r>
      <w:proofErr w:type="spellEnd"/>
    </w:p>
    <w:p w:rsidR="009537E7" w:rsidRPr="009537E7" w:rsidRDefault="009537E7" w:rsidP="009537E7">
      <w:pPr>
        <w:numPr>
          <w:ilvl w:val="0"/>
          <w:numId w:val="12"/>
        </w:numPr>
        <w:rPr>
          <w:rFonts w:ascii="Times New Roman" w:hAnsi="Times New Roman" w:cs="Times New Roman"/>
          <w:lang w:val="en-GB"/>
        </w:rPr>
      </w:pPr>
      <w:r w:rsidRPr="009537E7">
        <w:rPr>
          <w:rFonts w:ascii="Times New Roman" w:hAnsi="Times New Roman" w:cs="Times New Roman"/>
          <w:lang w:val="en-GB"/>
        </w:rPr>
        <w:t xml:space="preserve">Hobby </w:t>
      </w:r>
      <w:proofErr w:type="spellStart"/>
      <w:r w:rsidRPr="009537E7">
        <w:rPr>
          <w:rFonts w:ascii="Times New Roman" w:hAnsi="Times New Roman" w:cs="Times New Roman"/>
          <w:lang w:val="en-GB"/>
        </w:rPr>
        <w:t>i</w:t>
      </w:r>
      <w:proofErr w:type="spellEnd"/>
      <w:r w:rsidRPr="009537E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537E7">
        <w:rPr>
          <w:rFonts w:ascii="Times New Roman" w:hAnsi="Times New Roman" w:cs="Times New Roman"/>
          <w:lang w:val="en-GB"/>
        </w:rPr>
        <w:t>czas</w:t>
      </w:r>
      <w:proofErr w:type="spellEnd"/>
      <w:r w:rsidRPr="009537E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537E7">
        <w:rPr>
          <w:rFonts w:ascii="Times New Roman" w:hAnsi="Times New Roman" w:cs="Times New Roman"/>
          <w:lang w:val="en-GB"/>
        </w:rPr>
        <w:t>wolny</w:t>
      </w:r>
      <w:proofErr w:type="spellEnd"/>
      <w:r w:rsidRPr="009537E7">
        <w:rPr>
          <w:rFonts w:ascii="Times New Roman" w:hAnsi="Times New Roman" w:cs="Times New Roman"/>
          <w:lang w:val="en-GB"/>
        </w:rPr>
        <w:t>: sports, free-time activities, frequency adverbs</w:t>
      </w:r>
    </w:p>
    <w:p w:rsidR="009537E7" w:rsidRPr="009537E7" w:rsidRDefault="009537E7" w:rsidP="009537E7">
      <w:pPr>
        <w:numPr>
          <w:ilvl w:val="0"/>
          <w:numId w:val="12"/>
        </w:numPr>
        <w:rPr>
          <w:rFonts w:ascii="Times New Roman" w:hAnsi="Times New Roman" w:cs="Times New Roman"/>
          <w:lang w:val="en-GB"/>
        </w:rPr>
      </w:pPr>
      <w:proofErr w:type="spellStart"/>
      <w:r w:rsidRPr="009537E7">
        <w:rPr>
          <w:rFonts w:ascii="Times New Roman" w:hAnsi="Times New Roman" w:cs="Times New Roman"/>
          <w:lang w:val="en-GB"/>
        </w:rPr>
        <w:t>Jedzenie</w:t>
      </w:r>
      <w:proofErr w:type="spellEnd"/>
      <w:r w:rsidRPr="009537E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537E7">
        <w:rPr>
          <w:rFonts w:ascii="Times New Roman" w:hAnsi="Times New Roman" w:cs="Times New Roman"/>
          <w:lang w:val="en-GB"/>
        </w:rPr>
        <w:t>i</w:t>
      </w:r>
      <w:proofErr w:type="spellEnd"/>
      <w:r w:rsidRPr="009537E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537E7">
        <w:rPr>
          <w:rFonts w:ascii="Times New Roman" w:hAnsi="Times New Roman" w:cs="Times New Roman"/>
          <w:lang w:val="en-GB"/>
        </w:rPr>
        <w:t>zakupy</w:t>
      </w:r>
      <w:proofErr w:type="spellEnd"/>
      <w:r w:rsidRPr="009537E7">
        <w:rPr>
          <w:rFonts w:ascii="Times New Roman" w:hAnsi="Times New Roman" w:cs="Times New Roman"/>
          <w:lang w:val="en-GB"/>
        </w:rPr>
        <w:t>: food, drinks, shops, quantities</w:t>
      </w:r>
    </w:p>
    <w:p w:rsidR="009537E7" w:rsidRPr="009537E7" w:rsidRDefault="009537E7" w:rsidP="009537E7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 xml:space="preserve">Podróże: transport, </w:t>
      </w:r>
      <w:proofErr w:type="spellStart"/>
      <w:r w:rsidRPr="009537E7">
        <w:rPr>
          <w:rFonts w:ascii="Times New Roman" w:hAnsi="Times New Roman" w:cs="Times New Roman"/>
        </w:rPr>
        <w:t>accommodation</w:t>
      </w:r>
      <w:proofErr w:type="spellEnd"/>
      <w:r w:rsidRPr="009537E7">
        <w:rPr>
          <w:rFonts w:ascii="Times New Roman" w:hAnsi="Times New Roman" w:cs="Times New Roman"/>
        </w:rPr>
        <w:t xml:space="preserve">, </w:t>
      </w:r>
      <w:proofErr w:type="spellStart"/>
      <w:r w:rsidRPr="009537E7">
        <w:rPr>
          <w:rFonts w:ascii="Times New Roman" w:hAnsi="Times New Roman" w:cs="Times New Roman"/>
        </w:rPr>
        <w:t>sightseeing</w:t>
      </w:r>
      <w:proofErr w:type="spellEnd"/>
      <w:r w:rsidRPr="009537E7">
        <w:rPr>
          <w:rFonts w:ascii="Times New Roman" w:hAnsi="Times New Roman" w:cs="Times New Roman"/>
        </w:rPr>
        <w:t xml:space="preserve">, </w:t>
      </w:r>
      <w:proofErr w:type="spellStart"/>
      <w:r w:rsidRPr="009537E7">
        <w:rPr>
          <w:rFonts w:ascii="Times New Roman" w:hAnsi="Times New Roman" w:cs="Times New Roman"/>
        </w:rPr>
        <w:t>booking</w:t>
      </w:r>
      <w:proofErr w:type="spellEnd"/>
    </w:p>
    <w:p w:rsidR="009537E7" w:rsidRPr="009537E7" w:rsidRDefault="009537E7" w:rsidP="009537E7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9537E7">
        <w:rPr>
          <w:rFonts w:ascii="Times New Roman" w:hAnsi="Times New Roman" w:cs="Times New Roman"/>
        </w:rPr>
        <w:t xml:space="preserve">Miasto: </w:t>
      </w:r>
      <w:proofErr w:type="spellStart"/>
      <w:r w:rsidRPr="009537E7">
        <w:rPr>
          <w:rFonts w:ascii="Times New Roman" w:hAnsi="Times New Roman" w:cs="Times New Roman"/>
        </w:rPr>
        <w:t>directions</w:t>
      </w:r>
      <w:proofErr w:type="spellEnd"/>
      <w:r w:rsidRPr="009537E7">
        <w:rPr>
          <w:rFonts w:ascii="Times New Roman" w:hAnsi="Times New Roman" w:cs="Times New Roman"/>
        </w:rPr>
        <w:t xml:space="preserve">, </w:t>
      </w:r>
      <w:proofErr w:type="spellStart"/>
      <w:r w:rsidRPr="009537E7">
        <w:rPr>
          <w:rFonts w:ascii="Times New Roman" w:hAnsi="Times New Roman" w:cs="Times New Roman"/>
        </w:rPr>
        <w:t>places</w:t>
      </w:r>
      <w:proofErr w:type="spellEnd"/>
      <w:r w:rsidRPr="009537E7">
        <w:rPr>
          <w:rFonts w:ascii="Times New Roman" w:hAnsi="Times New Roman" w:cs="Times New Roman"/>
        </w:rPr>
        <w:t xml:space="preserve">, </w:t>
      </w:r>
      <w:proofErr w:type="spellStart"/>
      <w:r w:rsidRPr="009537E7">
        <w:rPr>
          <w:rFonts w:ascii="Times New Roman" w:hAnsi="Times New Roman" w:cs="Times New Roman"/>
        </w:rPr>
        <w:t>landmarks</w:t>
      </w:r>
      <w:proofErr w:type="spellEnd"/>
    </w:p>
    <w:p w:rsidR="00154740" w:rsidRPr="00DC4AB2" w:rsidRDefault="009537E7" w:rsidP="00DC4AB2">
      <w:pPr>
        <w:numPr>
          <w:ilvl w:val="0"/>
          <w:numId w:val="12"/>
        </w:numPr>
        <w:rPr>
          <w:rFonts w:ascii="Times New Roman" w:hAnsi="Times New Roman" w:cs="Times New Roman"/>
          <w:lang w:val="en-GB"/>
        </w:rPr>
      </w:pPr>
      <w:proofErr w:type="spellStart"/>
      <w:r w:rsidRPr="009537E7">
        <w:rPr>
          <w:rFonts w:ascii="Times New Roman" w:hAnsi="Times New Roman" w:cs="Times New Roman"/>
          <w:lang w:val="en-GB"/>
        </w:rPr>
        <w:lastRenderedPageBreak/>
        <w:t>Zdrowie</w:t>
      </w:r>
      <w:proofErr w:type="spellEnd"/>
      <w:r w:rsidRPr="009537E7">
        <w:rPr>
          <w:rFonts w:ascii="Times New Roman" w:hAnsi="Times New Roman" w:cs="Times New Roman"/>
          <w:lang w:val="en-GB"/>
        </w:rPr>
        <w:t>: body parts, ailments, health advice</w:t>
      </w:r>
    </w:p>
    <w:p w:rsidR="00207E9F" w:rsidRPr="00DC4AB2" w:rsidRDefault="00207E9F" w:rsidP="00207E9F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TEMATY PRAC KONTROLNYCH SEMESTR 1 i 2 ROK SZKOLNY 2025/2026</w:t>
      </w:r>
    </w:p>
    <w:p w:rsidR="00207E9F" w:rsidRPr="00DC4AB2" w:rsidRDefault="00207E9F" w:rsidP="00207E9F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Cel pracy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Sprawdzenie Twojej umiejętności napisania samodzielnej, spójnej wypowiedzi pisemnej na temat omawianego materiału semestralnego.</w:t>
      </w:r>
    </w:p>
    <w:p w:rsidR="00154740" w:rsidRPr="00DC4AB2" w:rsidRDefault="00207E9F" w:rsidP="00207E9F">
      <w:pPr>
        <w:pStyle w:val="Tekstpodstawowy"/>
        <w:rPr>
          <w:rFonts w:ascii="Times New Roman" w:hAnsi="Times New Roman" w:cs="Times New Roman"/>
          <w:sz w:val="22"/>
          <w:szCs w:val="22"/>
        </w:rPr>
      </w:pPr>
      <w:proofErr w:type="spellStart"/>
      <w:r w:rsidRPr="00DC4AB2">
        <w:rPr>
          <w:rFonts w:ascii="Times New Roman" w:hAnsi="Times New Roman" w:cs="Times New Roman"/>
          <w:b/>
          <w:bCs/>
          <w:sz w:val="22"/>
          <w:szCs w:val="22"/>
        </w:rPr>
        <w:t>Długość</w:t>
      </w:r>
      <w:proofErr w:type="spellEnd"/>
      <w:r w:rsidRPr="00DC4AB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b/>
          <w:bCs/>
          <w:sz w:val="22"/>
          <w:szCs w:val="22"/>
        </w:rPr>
        <w:t>pracy</w:t>
      </w:r>
      <w:proofErr w:type="spellEnd"/>
      <w:r w:rsidRPr="00DC4AB2">
        <w:rPr>
          <w:rFonts w:ascii="Times New Roman" w:hAnsi="Times New Roman" w:cs="Times New Roman"/>
          <w:b/>
          <w:bCs/>
          <w:sz w:val="22"/>
          <w:szCs w:val="22"/>
        </w:rPr>
        <w:t>:</w:t>
      </w:r>
      <w:r w:rsidRPr="00DC4AB2">
        <w:rPr>
          <w:rFonts w:ascii="Times New Roman" w:hAnsi="Times New Roman" w:cs="Times New Roman"/>
          <w:sz w:val="22"/>
          <w:szCs w:val="22"/>
        </w:rPr>
        <w:t xml:space="preserve"> 120–180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słów</w:t>
      </w:r>
      <w:proofErr w:type="spellEnd"/>
    </w:p>
    <w:p w:rsidR="00207E9F" w:rsidRPr="00DC4AB2" w:rsidRDefault="002754D6" w:rsidP="00207E9F">
      <w:pPr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pict>
          <v:rect id="_x0000_i1027" style="width:0;height:1.5pt" o:hralign="center" o:hrstd="t" o:hr="t"/>
        </w:pict>
      </w:r>
    </w:p>
    <w:p w:rsidR="00207E9F" w:rsidRPr="00DC4AB2" w:rsidRDefault="00207E9F" w:rsidP="00207E9F">
      <w:pPr>
        <w:pStyle w:val="Nagwek2"/>
        <w:rPr>
          <w:rFonts w:ascii="Times New Roman" w:hAnsi="Times New Roman" w:cs="Times New Roman"/>
          <w:sz w:val="22"/>
          <w:szCs w:val="22"/>
        </w:rPr>
      </w:pPr>
      <w:bookmarkStart w:id="0" w:name="semestr-1-temat-pracy"/>
      <w:r w:rsidRPr="00DC4AB2">
        <w:rPr>
          <w:rFonts w:ascii="Times New Roman" w:hAnsi="Times New Roman" w:cs="Times New Roman"/>
          <w:sz w:val="22"/>
          <w:szCs w:val="22"/>
        </w:rPr>
        <w:t>Semestr 1 – temat pracy:</w:t>
      </w:r>
    </w:p>
    <w:p w:rsidR="00207E9F" w:rsidRPr="00DC4AB2" w:rsidRDefault="00207E9F" w:rsidP="00207E9F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Temat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Opisz swoje życie codzienne, rodzinę i czas wolny. Napisz o tym, co robisz w szkole i po lekcjach, jakie masz hobby i czym zajmuje się Twoja rodzina. Uzasadnij, dlaczego lubisz swoje zainteresowania i spędzanie czasu w taki sposób.</w:t>
      </w:r>
    </w:p>
    <w:p w:rsidR="00207E9F" w:rsidRPr="00DC4AB2" w:rsidRDefault="00207E9F" w:rsidP="00207E9F">
      <w:pPr>
        <w:pStyle w:val="Nagwek3"/>
        <w:rPr>
          <w:rFonts w:ascii="Times New Roman" w:hAnsi="Times New Roman" w:cs="Times New Roman"/>
          <w:sz w:val="22"/>
          <w:szCs w:val="22"/>
        </w:rPr>
      </w:pPr>
      <w:bookmarkStart w:id="1" w:name="wskazówki"/>
      <w:r w:rsidRPr="00DC4AB2">
        <w:rPr>
          <w:rFonts w:ascii="Times New Roman" w:hAnsi="Times New Roman" w:cs="Times New Roman"/>
          <w:sz w:val="22"/>
          <w:szCs w:val="22"/>
        </w:rPr>
        <w:t>Wskazówki:</w:t>
      </w:r>
    </w:p>
    <w:p w:rsidR="00207E9F" w:rsidRPr="00DC4AB2" w:rsidRDefault="00207E9F" w:rsidP="00207E9F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Wprowadzenie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Przedstaw siebie i swoją rodzinę.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DC4AB2">
        <w:rPr>
          <w:rFonts w:ascii="Times New Roman" w:hAnsi="Times New Roman" w:cs="Times New Roman"/>
          <w:sz w:val="22"/>
          <w:szCs w:val="22"/>
        </w:rPr>
        <w:t>Przykładowe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zdania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startowe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>:</w:t>
      </w:r>
    </w:p>
    <w:p w:rsidR="00207E9F" w:rsidRPr="00DC4AB2" w:rsidRDefault="00207E9F" w:rsidP="00207E9F">
      <w:pPr>
        <w:pStyle w:val="Compact"/>
        <w:numPr>
          <w:ilvl w:val="2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DC4AB2">
        <w:rPr>
          <w:rFonts w:ascii="Times New Roman" w:hAnsi="Times New Roman" w:cs="Times New Roman"/>
          <w:sz w:val="22"/>
          <w:szCs w:val="22"/>
        </w:rPr>
        <w:t>“My name is … and I live in …”</w:t>
      </w:r>
    </w:p>
    <w:p w:rsidR="00207E9F" w:rsidRPr="00DC4AB2" w:rsidRDefault="00207E9F" w:rsidP="00207E9F">
      <w:pPr>
        <w:pStyle w:val="Compact"/>
        <w:numPr>
          <w:ilvl w:val="2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DC4AB2">
        <w:rPr>
          <w:rFonts w:ascii="Times New Roman" w:hAnsi="Times New Roman" w:cs="Times New Roman"/>
          <w:sz w:val="22"/>
          <w:szCs w:val="22"/>
        </w:rPr>
        <w:t>“I have … brothers/sisters. My family is …”</w:t>
      </w:r>
    </w:p>
    <w:p w:rsidR="00207E9F" w:rsidRPr="00DC4AB2" w:rsidRDefault="00207E9F" w:rsidP="00207E9F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Rozwinięcie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Opisz swój dzień szkolny i hobby.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Użyj czasowników w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Simple i wyrażeń typu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lik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lov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hat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+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-in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g.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DC4AB2">
        <w:rPr>
          <w:rFonts w:ascii="Times New Roman" w:hAnsi="Times New Roman" w:cs="Times New Roman"/>
          <w:sz w:val="22"/>
          <w:szCs w:val="22"/>
        </w:rPr>
        <w:t>Dodaj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przysłówki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częstotliwości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>: always, usually, sometimes, never.</w:t>
      </w:r>
    </w:p>
    <w:p w:rsidR="00207E9F" w:rsidRPr="00DC4AB2" w:rsidRDefault="00207E9F" w:rsidP="00207E9F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Zakończenie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Wyraź opinię, dlaczego lubisz swoje hobby i sposób spędzania czasu.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DC4AB2">
        <w:rPr>
          <w:rFonts w:ascii="Times New Roman" w:hAnsi="Times New Roman" w:cs="Times New Roman"/>
          <w:sz w:val="22"/>
          <w:szCs w:val="22"/>
        </w:rPr>
        <w:t>Przykładowe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zdanie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>: “I enjoy … because it is …”</w:t>
      </w:r>
    </w:p>
    <w:p w:rsidR="00207E9F" w:rsidRPr="00DC4AB2" w:rsidRDefault="002754D6" w:rsidP="00207E9F">
      <w:pPr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pict>
          <v:rect id="_x0000_i1028" style="width:0;height:1.5pt" o:hralign="center" o:hrstd="t" o:hr="t"/>
        </w:pict>
      </w:r>
    </w:p>
    <w:p w:rsidR="00207E9F" w:rsidRPr="00DC4AB2" w:rsidRDefault="00207E9F" w:rsidP="00207E9F">
      <w:pPr>
        <w:pStyle w:val="Nagwek2"/>
        <w:rPr>
          <w:rFonts w:ascii="Times New Roman" w:hAnsi="Times New Roman" w:cs="Times New Roman"/>
          <w:sz w:val="22"/>
          <w:szCs w:val="22"/>
        </w:rPr>
      </w:pPr>
      <w:bookmarkStart w:id="2" w:name="semestr-2-temat-pracy"/>
      <w:bookmarkEnd w:id="0"/>
      <w:bookmarkEnd w:id="1"/>
      <w:r w:rsidRPr="00DC4AB2">
        <w:rPr>
          <w:rFonts w:ascii="Times New Roman" w:hAnsi="Times New Roman" w:cs="Times New Roman"/>
          <w:sz w:val="22"/>
          <w:szCs w:val="22"/>
        </w:rPr>
        <w:t>Semestr 2 – temat pracy:</w:t>
      </w:r>
    </w:p>
    <w:p w:rsidR="00207E9F" w:rsidRPr="00DC4AB2" w:rsidRDefault="00207E9F" w:rsidP="00207E9F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Temat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Opisz swoje wakacje lub podróże oraz swoje miasto lub okolicę, w której mieszkasz. Napisz o tym, gdzie byłaś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eś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, co robiłaś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eś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podczas wakacji, jakie miejsca w swoim mieście lubisz odwiedzać i dlaczego.</w:t>
      </w:r>
    </w:p>
    <w:p w:rsidR="00207E9F" w:rsidRPr="00DC4AB2" w:rsidRDefault="00207E9F" w:rsidP="00207E9F">
      <w:pPr>
        <w:pStyle w:val="Nagwek3"/>
        <w:rPr>
          <w:rFonts w:ascii="Times New Roman" w:hAnsi="Times New Roman" w:cs="Times New Roman"/>
          <w:sz w:val="22"/>
          <w:szCs w:val="22"/>
        </w:rPr>
      </w:pPr>
      <w:bookmarkStart w:id="3" w:name="wskazówki-1"/>
      <w:r w:rsidRPr="00DC4AB2">
        <w:rPr>
          <w:rFonts w:ascii="Times New Roman" w:hAnsi="Times New Roman" w:cs="Times New Roman"/>
          <w:sz w:val="22"/>
          <w:szCs w:val="22"/>
        </w:rPr>
        <w:t>Wskazówki:</w:t>
      </w:r>
    </w:p>
    <w:p w:rsidR="00207E9F" w:rsidRPr="00DC4AB2" w:rsidRDefault="00207E9F" w:rsidP="00207E9F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Wprowadzenie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Opisz miejsce, które odwiedziłeś/odwiedziłaś.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DC4AB2">
        <w:rPr>
          <w:rFonts w:ascii="Times New Roman" w:hAnsi="Times New Roman" w:cs="Times New Roman"/>
          <w:sz w:val="22"/>
          <w:szCs w:val="22"/>
        </w:rPr>
        <w:t>Przykładowe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zdania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>:</w:t>
      </w:r>
    </w:p>
    <w:p w:rsidR="00207E9F" w:rsidRPr="00DC4AB2" w:rsidRDefault="00207E9F" w:rsidP="00207E9F">
      <w:pPr>
        <w:pStyle w:val="Compact"/>
        <w:numPr>
          <w:ilvl w:val="2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DC4AB2">
        <w:rPr>
          <w:rFonts w:ascii="Times New Roman" w:hAnsi="Times New Roman" w:cs="Times New Roman"/>
          <w:sz w:val="22"/>
          <w:szCs w:val="22"/>
        </w:rPr>
        <w:t>“Last summer I went to …”</w:t>
      </w:r>
    </w:p>
    <w:p w:rsidR="00207E9F" w:rsidRPr="00DC4AB2" w:rsidRDefault="00207E9F" w:rsidP="00207E9F">
      <w:pPr>
        <w:pStyle w:val="Compact"/>
        <w:numPr>
          <w:ilvl w:val="2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DC4AB2">
        <w:rPr>
          <w:rFonts w:ascii="Times New Roman" w:hAnsi="Times New Roman" w:cs="Times New Roman"/>
          <w:sz w:val="22"/>
          <w:szCs w:val="22"/>
        </w:rPr>
        <w:t>“My city has … and …”</w:t>
      </w:r>
    </w:p>
    <w:p w:rsidR="00207E9F" w:rsidRPr="00DC4AB2" w:rsidRDefault="00207E9F" w:rsidP="00207E9F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Rozwinięcie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Opisz aktywności podczas wakacji lub ulubione miejsca w mieście.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>Użyj Past Simple do opisania przeszłych wydarzeń.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DC4AB2">
        <w:rPr>
          <w:rFonts w:ascii="Times New Roman" w:hAnsi="Times New Roman" w:cs="Times New Roman"/>
          <w:sz w:val="22"/>
          <w:szCs w:val="22"/>
        </w:rPr>
        <w:t>Wpleć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there is/are, prepositions of place, imperatives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oraz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modal verbs (should/shouldn’t, must, have to).</w:t>
      </w:r>
    </w:p>
    <w:p w:rsidR="00207E9F" w:rsidRPr="00DC4AB2" w:rsidRDefault="00207E9F" w:rsidP="00207E9F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Zakończenie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Podsumuj swoje wrażenia lub poleć miejsca przyjacielowi.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DC4AB2">
        <w:rPr>
          <w:rFonts w:ascii="Times New Roman" w:hAnsi="Times New Roman" w:cs="Times New Roman"/>
          <w:sz w:val="22"/>
          <w:szCs w:val="22"/>
        </w:rPr>
        <w:t>Przykładowe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zdanie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>: “I recommend visiting … because it is …”</w:t>
      </w:r>
    </w:p>
    <w:p w:rsidR="00207E9F" w:rsidRPr="00DC4AB2" w:rsidRDefault="002754D6" w:rsidP="00207E9F">
      <w:pPr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pict>
          <v:rect id="_x0000_i1029" style="width:0;height:1.5pt" o:hralign="center" o:hrstd="t" o:hr="t"/>
        </w:pict>
      </w:r>
    </w:p>
    <w:p w:rsidR="00207E9F" w:rsidRPr="00DC4AB2" w:rsidRDefault="00207E9F" w:rsidP="00207E9F">
      <w:pPr>
        <w:pStyle w:val="Nagwek2"/>
        <w:rPr>
          <w:rFonts w:ascii="Times New Roman" w:hAnsi="Times New Roman" w:cs="Times New Roman"/>
          <w:sz w:val="22"/>
          <w:szCs w:val="22"/>
        </w:rPr>
      </w:pPr>
      <w:bookmarkStart w:id="4" w:name="kryteria-oceniania"/>
      <w:bookmarkEnd w:id="2"/>
      <w:bookmarkEnd w:id="3"/>
      <w:r w:rsidRPr="00DC4AB2">
        <w:rPr>
          <w:rFonts w:ascii="Times New Roman" w:hAnsi="Times New Roman" w:cs="Times New Roman"/>
          <w:sz w:val="22"/>
          <w:szCs w:val="22"/>
        </w:rPr>
        <w:t>Kryteria oceniania:</w:t>
      </w:r>
    </w:p>
    <w:p w:rsidR="00207E9F" w:rsidRPr="00DC4AB2" w:rsidRDefault="00207E9F" w:rsidP="00207E9F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Spójność i struktura tekstu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wprowadzenie, rozwinięcie, zakończenie</w:t>
      </w:r>
    </w:p>
    <w:p w:rsidR="00207E9F" w:rsidRPr="00DC4AB2" w:rsidRDefault="00207E9F" w:rsidP="00207E9F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Poprawność gramatyczna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użycie czasów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modal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verb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, zdań twierdzących, pytań i przeczeń</w:t>
      </w:r>
    </w:p>
    <w:p w:rsidR="00207E9F" w:rsidRPr="00DC4AB2" w:rsidRDefault="00207E9F" w:rsidP="00207E9F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Słownictwo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różnorodność słów, użycie słownictwa tematycznego</w:t>
      </w:r>
    </w:p>
    <w:p w:rsidR="00A53D68" w:rsidRPr="00A53D68" w:rsidRDefault="00207E9F" w:rsidP="00A53D68">
      <w:pPr>
        <w:pStyle w:val="Compact"/>
        <w:numPr>
          <w:ilvl w:val="0"/>
          <w:numId w:val="14"/>
        </w:numPr>
        <w:pBdr>
          <w:bottom w:val="single" w:sz="6" w:space="1" w:color="auto"/>
        </w:pBdr>
        <w:rPr>
          <w:rFonts w:ascii="Times New Roman" w:hAnsi="Times New Roman" w:cs="Times New Roman"/>
          <w:sz w:val="22"/>
          <w:szCs w:val="22"/>
        </w:rPr>
      </w:pPr>
      <w:proofErr w:type="spellStart"/>
      <w:r w:rsidRPr="00DC4AB2">
        <w:rPr>
          <w:rFonts w:ascii="Times New Roman" w:hAnsi="Times New Roman" w:cs="Times New Roman"/>
          <w:b/>
          <w:bCs/>
          <w:sz w:val="22"/>
          <w:szCs w:val="22"/>
        </w:rPr>
        <w:t>Płynność</w:t>
      </w:r>
      <w:proofErr w:type="spellEnd"/>
      <w:r w:rsidRPr="00DC4AB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b/>
          <w:bCs/>
          <w:sz w:val="22"/>
          <w:szCs w:val="22"/>
        </w:rPr>
        <w:t>i</w:t>
      </w:r>
      <w:proofErr w:type="spellEnd"/>
      <w:r w:rsidRPr="00DC4AB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b/>
          <w:bCs/>
          <w:sz w:val="22"/>
          <w:szCs w:val="22"/>
        </w:rPr>
        <w:t>logiczne</w:t>
      </w:r>
      <w:proofErr w:type="spellEnd"/>
      <w:r w:rsidRPr="00DC4AB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b/>
          <w:bCs/>
          <w:sz w:val="22"/>
          <w:szCs w:val="22"/>
        </w:rPr>
        <w:t>powiązanie</w:t>
      </w:r>
      <w:proofErr w:type="spellEnd"/>
      <w:r w:rsidRPr="00DC4AB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proofErr w:type="spellStart"/>
      <w:r w:rsidRPr="00DC4AB2">
        <w:rPr>
          <w:rFonts w:ascii="Times New Roman" w:hAnsi="Times New Roman" w:cs="Times New Roman"/>
          <w:b/>
          <w:bCs/>
          <w:sz w:val="22"/>
          <w:szCs w:val="22"/>
        </w:rPr>
        <w:t>zdań</w:t>
      </w:r>
      <w:bookmarkStart w:id="5" w:name="semestr-iii-18-godzin"/>
      <w:bookmarkEnd w:id="4"/>
      <w:proofErr w:type="spellEnd"/>
    </w:p>
    <w:p w:rsidR="00207E9F" w:rsidRPr="00A53D68" w:rsidRDefault="00207E9F" w:rsidP="00A53D68">
      <w:pPr>
        <w:pStyle w:val="Compact"/>
        <w:pBdr>
          <w:bottom w:val="single" w:sz="6" w:space="1" w:color="auto"/>
        </w:pBdr>
        <w:rPr>
          <w:rFonts w:ascii="Times New Roman" w:hAnsi="Times New Roman" w:cs="Times New Roman"/>
          <w:sz w:val="22"/>
          <w:szCs w:val="22"/>
        </w:rPr>
      </w:pPr>
      <w:r w:rsidRPr="00A53D68">
        <w:rPr>
          <w:b/>
          <w:bCs/>
          <w:lang w:val="pl-PL"/>
        </w:rPr>
        <w:lastRenderedPageBreak/>
        <w:t>TEMATY PRAC KONTROLNYCH KLASA II SEMESTR III I IV</w:t>
      </w:r>
      <w:r w:rsidR="00DC4AB2" w:rsidRPr="00A53D68">
        <w:rPr>
          <w:b/>
          <w:bCs/>
          <w:lang w:val="pl-PL"/>
        </w:rPr>
        <w:t xml:space="preserve">                           </w:t>
      </w:r>
      <w:r w:rsidRPr="00A53D68">
        <w:rPr>
          <w:b/>
          <w:bCs/>
          <w:lang w:val="pl-PL"/>
        </w:rPr>
        <w:t xml:space="preserve"> ROK SZKOLNY 25/26</w:t>
      </w:r>
    </w:p>
    <w:p w:rsidR="00207E9F" w:rsidRPr="00DC4AB2" w:rsidRDefault="00207E9F" w:rsidP="00207E9F">
      <w:pPr>
        <w:pStyle w:val="Tekstpodstawowy"/>
        <w:rPr>
          <w:rFonts w:ascii="Times New Roman" w:hAnsi="Times New Roman" w:cs="Times New Roman"/>
          <w:lang w:val="pl-PL"/>
        </w:rPr>
      </w:pPr>
      <w:r w:rsidRPr="00DC4AB2">
        <w:rPr>
          <w:rFonts w:ascii="Times New Roman" w:hAnsi="Times New Roman" w:cs="Times New Roman"/>
          <w:bCs/>
          <w:lang w:val="pl-PL"/>
        </w:rPr>
        <w:t>Praca kontrolna (Semestr III):</w:t>
      </w:r>
      <w:r w:rsidRPr="00DC4AB2">
        <w:rPr>
          <w:rFonts w:ascii="Times New Roman" w:hAnsi="Times New Roman" w:cs="Times New Roman"/>
          <w:lang w:val="pl-PL"/>
        </w:rPr>
        <w:t xml:space="preserve"> - Temat: “Moje życie codzienne i wakacje” – opis dnia, rodziny, hobby oraz krótkiego wyjazdu lub podróży, 120–150 słów, z użyciem </w:t>
      </w:r>
      <w:proofErr w:type="spellStart"/>
      <w:r w:rsidRPr="00DC4AB2">
        <w:rPr>
          <w:rFonts w:ascii="Times New Roman" w:hAnsi="Times New Roman" w:cs="Times New Roman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lang w:val="pl-PL"/>
        </w:rPr>
        <w:t xml:space="preserve"> Simple i Past Simple.</w:t>
      </w:r>
    </w:p>
    <w:p w:rsidR="00207E9F" w:rsidRPr="00DC4AB2" w:rsidRDefault="00207E9F" w:rsidP="00207E9F">
      <w:pPr>
        <w:pStyle w:val="Tekstpodstawowy"/>
        <w:rPr>
          <w:rFonts w:ascii="Times New Roman" w:hAnsi="Times New Roman" w:cs="Times New Roman"/>
          <w:lang w:val="pl-PL"/>
        </w:rPr>
      </w:pPr>
      <w:bookmarkStart w:id="6" w:name="semestr-iv-18-godzin"/>
      <w:bookmarkEnd w:id="5"/>
      <w:r w:rsidRPr="00DC4AB2">
        <w:rPr>
          <w:rFonts w:ascii="Times New Roman" w:hAnsi="Times New Roman" w:cs="Times New Roman"/>
          <w:bCs/>
          <w:lang w:val="pl-PL"/>
        </w:rPr>
        <w:t>Praca kontrolna (Semestr IV):</w:t>
      </w:r>
      <w:r w:rsidRPr="00DC4AB2">
        <w:rPr>
          <w:rFonts w:ascii="Times New Roman" w:hAnsi="Times New Roman" w:cs="Times New Roman"/>
          <w:lang w:val="pl-PL"/>
        </w:rPr>
        <w:t xml:space="preserve"> - Temat: “Moja pasja i życie codzienne” – opis hobby, sportu lub zainteresowań, krótkiego dnia w mieście, 120–150 słów, z użyciem </w:t>
      </w:r>
      <w:proofErr w:type="spellStart"/>
      <w:r w:rsidRPr="00DC4AB2">
        <w:rPr>
          <w:rFonts w:ascii="Times New Roman" w:hAnsi="Times New Roman" w:cs="Times New Roman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lang w:val="pl-PL"/>
        </w:rPr>
        <w:t xml:space="preserve">/Past Simple, </w:t>
      </w:r>
      <w:proofErr w:type="spellStart"/>
      <w:r w:rsidRPr="00DC4AB2">
        <w:rPr>
          <w:rFonts w:ascii="Times New Roman" w:hAnsi="Times New Roman" w:cs="Times New Roman"/>
          <w:lang w:val="pl-PL"/>
        </w:rPr>
        <w:t>modal</w:t>
      </w:r>
      <w:proofErr w:type="spellEnd"/>
      <w:r w:rsidRPr="00DC4AB2">
        <w:rPr>
          <w:rFonts w:ascii="Times New Roman" w:hAnsi="Times New Roman" w:cs="Times New Roman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lang w:val="pl-PL"/>
        </w:rPr>
        <w:t>verbs</w:t>
      </w:r>
      <w:proofErr w:type="spellEnd"/>
      <w:r w:rsidRPr="00DC4AB2">
        <w:rPr>
          <w:rFonts w:ascii="Times New Roman" w:hAnsi="Times New Roman" w:cs="Times New Roman"/>
          <w:lang w:val="pl-PL"/>
        </w:rPr>
        <w:t>.</w:t>
      </w:r>
      <w:bookmarkEnd w:id="6"/>
    </w:p>
    <w:p w:rsidR="00154740" w:rsidRPr="00DC4AB2" w:rsidRDefault="00154740" w:rsidP="00154740">
      <w:pPr>
        <w:pStyle w:val="FirstParagraph"/>
        <w:rPr>
          <w:rFonts w:ascii="Times New Roman" w:hAnsi="Times New Roman" w:cs="Times New Roman"/>
          <w:lang w:val="pl-PL"/>
        </w:rPr>
      </w:pPr>
      <w:r w:rsidRPr="00DC4AB2">
        <w:rPr>
          <w:rFonts w:ascii="Times New Roman" w:hAnsi="Times New Roman" w:cs="Times New Roman"/>
          <w:bCs/>
          <w:lang w:val="pl-PL"/>
        </w:rPr>
        <w:t>Program nauczania j. angielskiego – klasa 2 liceum zaoczne (36 lekcji)</w:t>
      </w:r>
    </w:p>
    <w:p w:rsidR="00154740" w:rsidRPr="00DC4AB2" w:rsidRDefault="00154740" w:rsidP="00154740">
      <w:pPr>
        <w:pStyle w:val="Tekstpodstawowy"/>
        <w:rPr>
          <w:rFonts w:ascii="Times New Roman" w:hAnsi="Times New Roman" w:cs="Times New Roman"/>
          <w:lang w:val="pl-PL"/>
        </w:rPr>
      </w:pPr>
      <w:r w:rsidRPr="00DC4AB2">
        <w:rPr>
          <w:rFonts w:ascii="Times New Roman" w:hAnsi="Times New Roman" w:cs="Times New Roman"/>
          <w:bCs/>
          <w:lang w:val="pl-PL"/>
        </w:rPr>
        <w:t>Cel ogólny:</w:t>
      </w:r>
      <w:r w:rsidRPr="00DC4AB2">
        <w:rPr>
          <w:rFonts w:ascii="Times New Roman" w:hAnsi="Times New Roman" w:cs="Times New Roman"/>
          <w:lang w:val="pl-PL"/>
        </w:rPr>
        <w:t xml:space="preserve"> Rozwijanie umiejętności komunikacji w języku angielskim, doskonalenie sprawności pisania, czytania, mówienia i słuchania oraz utrwalanie struktur gramatycznych poznanych w klasie 1 i wprowadzanie nowych.</w:t>
      </w:r>
    </w:p>
    <w:p w:rsidR="00154740" w:rsidRPr="00DC4AB2" w:rsidRDefault="002754D6" w:rsidP="00154740">
      <w:pPr>
        <w:rPr>
          <w:rFonts w:ascii="Times New Roman" w:hAnsi="Times New Roman" w:cs="Times New Roman"/>
        </w:rPr>
      </w:pPr>
      <w:bookmarkStart w:id="7" w:name="semestr-iv-lekcje-1936"/>
      <w:r w:rsidRPr="00DC4AB2">
        <w:rPr>
          <w:rFonts w:ascii="Times New Roman" w:hAnsi="Times New Roman" w:cs="Times New Roman"/>
        </w:rPr>
        <w:pict>
          <v:rect id="_x0000_i1030" style="width:0;height:1.5pt" o:hralign="center" o:hrstd="t" o:hr="t"/>
        </w:pict>
      </w:r>
    </w:p>
    <w:p w:rsidR="00154740" w:rsidRPr="00154740" w:rsidRDefault="00154740" w:rsidP="00154740">
      <w:pPr>
        <w:pStyle w:val="Nagwek2"/>
      </w:pPr>
      <w:bookmarkStart w:id="8" w:name="zagadnienia-do-nauki-dla-uczniów"/>
      <w:bookmarkEnd w:id="7"/>
      <w:r w:rsidRPr="00154740">
        <w:t>Zagadnienia do nauki dla uczniów</w:t>
      </w:r>
    </w:p>
    <w:p w:rsidR="00DC4AB2" w:rsidRDefault="00154740" w:rsidP="00154740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Semestr III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</w:p>
    <w:p w:rsidR="00154740" w:rsidRPr="00DC4AB2" w:rsidRDefault="00154740" w:rsidP="00154740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>- Powtórzenie klasy 1: życie codzienne, rodzina, hobby, szkoła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Simple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have/ha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s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go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przymiotniki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lik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lov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hat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adverb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of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frequency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</w:t>
      </w:r>
    </w:p>
    <w:p w:rsidR="00154740" w:rsidRPr="00DC4AB2" w:rsidRDefault="00154740" w:rsidP="00154740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Zakupy i jedzenie: jedzenie, napoje, sklepy, ilości, zamawianie posiłków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some/an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y, much/many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countabl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uncountabl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, dialogi)</w:t>
      </w:r>
    </w:p>
    <w:p w:rsidR="00154740" w:rsidRPr="00DC4AB2" w:rsidRDefault="00154740" w:rsidP="00154740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Podróże i wakacje: środki transportu, zakwaterowanie, aktywności wakacyjne (Past Simple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question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form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) </w:t>
      </w:r>
    </w:p>
    <w:p w:rsidR="00154740" w:rsidRPr="00DC4AB2" w:rsidRDefault="00154740" w:rsidP="00154740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>- Miasto i kierunki: miejsca w mieście, kierunki, udzielanie wskazówek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ther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i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ar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reposition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of place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imperative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</w:t>
      </w:r>
    </w:p>
    <w:p w:rsidR="00154740" w:rsidRPr="00DC4AB2" w:rsidRDefault="00154740" w:rsidP="00154740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Zdrowie i styl życia: części ciała, dolegliwości, zdrowe nawyki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should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shouldn’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mus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hav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to) </w:t>
      </w:r>
    </w:p>
    <w:p w:rsidR="00154740" w:rsidRPr="00DC4AB2" w:rsidRDefault="00154740" w:rsidP="00154740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- Zakwaterowanie i turystyka: hotel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hostel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reklamacje (dialogi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olit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request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</w:t>
      </w:r>
    </w:p>
    <w:p w:rsidR="00154740" w:rsidRPr="00DC4AB2" w:rsidRDefault="00154740" w:rsidP="00154740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Kultura i tradycje: święta, zwyczaje, festiwale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Simple/Past Simple) - Środowisko i ekologia: zanieczyszczenie, recykling, ochrona przyrody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modal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verb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</w:t>
      </w:r>
    </w:p>
    <w:p w:rsidR="00154740" w:rsidRPr="00DC4AB2" w:rsidRDefault="00154740" w:rsidP="00154740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Praca i życie zawodowe: zawody, obowiązki, plany zawodowe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Simple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expressing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opinion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</w:t>
      </w:r>
    </w:p>
    <w:p w:rsidR="00154740" w:rsidRPr="00DC4AB2" w:rsidRDefault="00154740" w:rsidP="00154740">
      <w:pPr>
        <w:pStyle w:val="Tekstpodstawowy"/>
        <w:rPr>
          <w:rFonts w:ascii="Times New Roman" w:hAnsi="Times New Roman" w:cs="Times New Roman"/>
          <w:b/>
          <w:bCs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Semestr IV</w:t>
      </w:r>
    </w:p>
    <w:p w:rsidR="00154740" w:rsidRPr="00DC4AB2" w:rsidRDefault="00154740" w:rsidP="00154740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Podróże zagraniczne: loty, paszport, wizy, przygotowania (Past Simple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with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going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to)</w:t>
      </w:r>
    </w:p>
    <w:p w:rsidR="00154740" w:rsidRPr="00DC4AB2" w:rsidRDefault="00154740" w:rsidP="00154740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Turystyka ekstremalna: sporty ekstremalne, bezpieczeństwo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modal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verb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 –</w:t>
      </w:r>
    </w:p>
    <w:p w:rsidR="00154740" w:rsidRPr="00DC4AB2" w:rsidRDefault="00154740" w:rsidP="00154740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Zakupy i usługi: reklamacje, gwarancje, negocjowanie cen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conditional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zero/first) - Sytuacje awaryjne: wypadki, policja, straż pożarna (Past Simple, Past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Continuou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</w:t>
      </w:r>
    </w:p>
    <w:p w:rsidR="00154740" w:rsidRPr="00DC4AB2" w:rsidRDefault="00154740" w:rsidP="00154740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Kultura i sztuka: literatura, teatr, wystawy, muzyka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/Past Simple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adjective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 - Nauka i wynalazki: technologie, odkrycia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assiv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voic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</w:t>
      </w:r>
    </w:p>
    <w:p w:rsidR="00154740" w:rsidRPr="00DC4AB2" w:rsidRDefault="00154740" w:rsidP="00154740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Media i komunikacja: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social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media, recenzje, opinie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modal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indirec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speech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basic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 - Zdrowie psychiczne: stres, relaks, emocje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should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shouldn’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adjective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describing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feeling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</w:t>
      </w:r>
    </w:p>
    <w:p w:rsidR="00154740" w:rsidRPr="00DC4AB2" w:rsidRDefault="00154740" w:rsidP="00154740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lastRenderedPageBreak/>
        <w:t xml:space="preserve"> - Relacje międzyludzkie: przyjaźń, konflikty, kompromis (dialogi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expressing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opinion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 - Sport i rekreacja: dyscypliny sportowe, hobby aktywne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Simple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Continuou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 - Ekologia i ochrona środowiska: recykling, zanieczyszczenia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modal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verb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) </w:t>
      </w:r>
    </w:p>
    <w:p w:rsidR="00154740" w:rsidRPr="00DC4AB2" w:rsidRDefault="00154740" w:rsidP="00154740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>- Praca i kariera: CV, list motywacyjny, rozmowa kwalifikacyjna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tense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modal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) - Egzaminy i procedury szkolne: testy, autoprezentacja (past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) </w:t>
      </w:r>
    </w:p>
    <w:p w:rsidR="00154740" w:rsidRPr="00DC4AB2" w:rsidRDefault="00154740" w:rsidP="00154740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- Powtórzenie słownictwa i gramatyki: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conditional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modal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, past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reported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speech - Projekt grupowy / mini-prezentacje: wakacje, hobby, miasto, kultura (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>/Past/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expressing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DC4AB2">
        <w:rPr>
          <w:rFonts w:ascii="Times New Roman" w:hAnsi="Times New Roman" w:cs="Times New Roman"/>
          <w:sz w:val="22"/>
          <w:szCs w:val="22"/>
          <w:lang w:val="pl-PL"/>
        </w:rPr>
        <w:t>opinions</w:t>
      </w:r>
      <w:proofErr w:type="spellEnd"/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) </w:t>
      </w:r>
    </w:p>
    <w:p w:rsidR="00154740" w:rsidRPr="00DC4AB2" w:rsidRDefault="00154740" w:rsidP="00154740">
      <w:pPr>
        <w:pStyle w:val="Tekstpodstawowy"/>
        <w:pBdr>
          <w:bottom w:val="single" w:sz="6" w:space="1" w:color="auto"/>
        </w:pBd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>- Egzamin ustny i pisemny: cała gramatyka i słownictwo semestru</w:t>
      </w:r>
      <w:bookmarkEnd w:id="8"/>
    </w:p>
    <w:p w:rsidR="00154740" w:rsidRPr="00DC4AB2" w:rsidRDefault="00154740" w:rsidP="00154740">
      <w:pPr>
        <w:pStyle w:val="Tekstpodstawowy"/>
        <w:pBdr>
          <w:bottom w:val="single" w:sz="6" w:space="1" w:color="auto"/>
        </w:pBdr>
        <w:rPr>
          <w:rFonts w:ascii="Times New Roman" w:hAnsi="Times New Roman" w:cs="Times New Roman"/>
          <w:sz w:val="22"/>
          <w:szCs w:val="22"/>
          <w:lang w:val="pl-PL"/>
        </w:rPr>
      </w:pPr>
    </w:p>
    <w:p w:rsidR="00207E9F" w:rsidRPr="00DC4AB2" w:rsidRDefault="00207E9F" w:rsidP="00207E9F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 xml:space="preserve">Tematy prac kontrolnych – klasa 3 liceum zaoczne </w:t>
      </w:r>
      <w:proofErr w:type="spellStart"/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sem</w:t>
      </w:r>
      <w:proofErr w:type="spellEnd"/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.</w:t>
      </w:r>
      <w:r w:rsid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 xml:space="preserve"> </w:t>
      </w: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V i VI</w:t>
      </w:r>
    </w:p>
    <w:p w:rsidR="00207E9F" w:rsidRPr="00DC4AB2" w:rsidRDefault="002754D6" w:rsidP="00207E9F">
      <w:pPr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pict>
          <v:rect id="_x0000_i1031" style="width:0;height:1.5pt" o:hralign="center" o:hrstd="t" o:hr="t"/>
        </w:pict>
      </w:r>
    </w:p>
    <w:p w:rsidR="00207E9F" w:rsidRPr="00A53D68" w:rsidRDefault="00207E9F" w:rsidP="00207E9F">
      <w:pPr>
        <w:pStyle w:val="Nagwek2"/>
        <w:rPr>
          <w:rFonts w:ascii="Times New Roman" w:hAnsi="Times New Roman" w:cs="Times New Roman"/>
          <w:color w:val="auto"/>
          <w:sz w:val="22"/>
          <w:szCs w:val="22"/>
        </w:rPr>
      </w:pPr>
      <w:bookmarkStart w:id="9" w:name="semestr-v"/>
      <w:r w:rsidRPr="00A53D68">
        <w:rPr>
          <w:rFonts w:ascii="Times New Roman" w:hAnsi="Times New Roman" w:cs="Times New Roman"/>
          <w:color w:val="auto"/>
          <w:sz w:val="22"/>
          <w:szCs w:val="22"/>
        </w:rPr>
        <w:t>Semestr V</w:t>
      </w:r>
    </w:p>
    <w:p w:rsidR="00207E9F" w:rsidRPr="00DC4AB2" w:rsidRDefault="00207E9F" w:rsidP="00207E9F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>Temat: „Moja wymarzona praca i życie zawodowe”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>Opis zawodu, obowiązków i planów zawodowych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DC4AB2">
        <w:rPr>
          <w:rFonts w:ascii="Times New Roman" w:hAnsi="Times New Roman" w:cs="Times New Roman"/>
          <w:sz w:val="22"/>
          <w:szCs w:val="22"/>
        </w:rPr>
        <w:t xml:space="preserve">120–150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słów</w:t>
      </w:r>
      <w:proofErr w:type="spellEnd"/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DC4AB2">
        <w:rPr>
          <w:rFonts w:ascii="Times New Roman" w:hAnsi="Times New Roman" w:cs="Times New Roman"/>
          <w:sz w:val="22"/>
          <w:szCs w:val="22"/>
        </w:rPr>
        <w:t>Użycie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Present/Past Simple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modal verbs</w:t>
      </w:r>
    </w:p>
    <w:p w:rsidR="00207E9F" w:rsidRPr="00DC4AB2" w:rsidRDefault="002754D6" w:rsidP="00207E9F">
      <w:pPr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pict>
          <v:rect id="_x0000_i1032" style="width:0;height:1.5pt" o:hralign="center" o:hrstd="t" o:hr="t"/>
        </w:pict>
      </w:r>
    </w:p>
    <w:p w:rsidR="00207E9F" w:rsidRPr="00A53D68" w:rsidRDefault="00207E9F" w:rsidP="00207E9F">
      <w:pPr>
        <w:pStyle w:val="Nagwek2"/>
        <w:rPr>
          <w:rFonts w:ascii="Times New Roman" w:hAnsi="Times New Roman" w:cs="Times New Roman"/>
          <w:color w:val="auto"/>
          <w:sz w:val="22"/>
          <w:szCs w:val="22"/>
        </w:rPr>
      </w:pPr>
      <w:bookmarkStart w:id="10" w:name="semestr-vi"/>
      <w:bookmarkEnd w:id="9"/>
      <w:r w:rsidRPr="00A53D68">
        <w:rPr>
          <w:rFonts w:ascii="Times New Roman" w:hAnsi="Times New Roman" w:cs="Times New Roman"/>
          <w:color w:val="auto"/>
          <w:sz w:val="22"/>
          <w:szCs w:val="22"/>
        </w:rPr>
        <w:t>Semestr VI</w:t>
      </w:r>
    </w:p>
    <w:p w:rsidR="00207E9F" w:rsidRPr="00DC4AB2" w:rsidRDefault="00207E9F" w:rsidP="00207E9F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>Temat: „Mój wymarzony dzień i hobby”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sz w:val="22"/>
          <w:szCs w:val="22"/>
          <w:lang w:val="pl-PL"/>
        </w:rPr>
        <w:t>Opis dnia, zainteresowań lub aktywności sportowej</w:t>
      </w:r>
    </w:p>
    <w:p w:rsidR="00207E9F" w:rsidRPr="00DC4AB2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DC4AB2">
        <w:rPr>
          <w:rFonts w:ascii="Times New Roman" w:hAnsi="Times New Roman" w:cs="Times New Roman"/>
          <w:sz w:val="22"/>
          <w:szCs w:val="22"/>
        </w:rPr>
        <w:t xml:space="preserve">120–150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słów</w:t>
      </w:r>
      <w:proofErr w:type="spellEnd"/>
    </w:p>
    <w:p w:rsidR="00207E9F" w:rsidRDefault="00207E9F" w:rsidP="00207E9F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DC4AB2">
        <w:rPr>
          <w:rFonts w:ascii="Times New Roman" w:hAnsi="Times New Roman" w:cs="Times New Roman"/>
          <w:sz w:val="22"/>
          <w:szCs w:val="22"/>
        </w:rPr>
        <w:t>Użycie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Present/Past Simple </w:t>
      </w:r>
      <w:proofErr w:type="spellStart"/>
      <w:r w:rsidRPr="00DC4AB2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DC4AB2">
        <w:rPr>
          <w:rFonts w:ascii="Times New Roman" w:hAnsi="Times New Roman" w:cs="Times New Roman"/>
          <w:sz w:val="22"/>
          <w:szCs w:val="22"/>
        </w:rPr>
        <w:t xml:space="preserve"> modal verbs</w:t>
      </w:r>
    </w:p>
    <w:p w:rsidR="00A53D68" w:rsidRDefault="00A53D68" w:rsidP="00A53D68">
      <w:pPr>
        <w:pStyle w:val="Compact"/>
        <w:rPr>
          <w:rFonts w:ascii="Times New Roman" w:hAnsi="Times New Roman" w:cs="Times New Roman"/>
          <w:sz w:val="22"/>
          <w:szCs w:val="22"/>
        </w:rPr>
      </w:pPr>
    </w:p>
    <w:p w:rsidR="00A53D68" w:rsidRPr="00AB01E4" w:rsidRDefault="00A53D68" w:rsidP="00A53D68">
      <w:pPr>
        <w:pStyle w:val="FirstParagraph"/>
        <w:jc w:val="center"/>
        <w:rPr>
          <w:rFonts w:ascii="Times New Roman" w:hAnsi="Times New Roman" w:cs="Times New Roman"/>
          <w:sz w:val="28"/>
          <w:szCs w:val="28"/>
          <w:lang w:val="pl-PL"/>
        </w:rPr>
      </w:pPr>
      <w:r w:rsidRPr="00AB01E4">
        <w:rPr>
          <w:rFonts w:ascii="Times New Roman" w:hAnsi="Times New Roman" w:cs="Times New Roman"/>
          <w:b/>
          <w:bCs/>
          <w:sz w:val="28"/>
          <w:szCs w:val="28"/>
          <w:lang w:val="pl-PL"/>
        </w:rPr>
        <w:t xml:space="preserve">Zagadnienia do nauki dla uczniów – klasa 3 liceum zaoczne </w:t>
      </w:r>
      <w:proofErr w:type="spellStart"/>
      <w:r w:rsidRPr="00AB01E4">
        <w:rPr>
          <w:rFonts w:ascii="Times New Roman" w:hAnsi="Times New Roman" w:cs="Times New Roman"/>
          <w:b/>
          <w:bCs/>
          <w:sz w:val="28"/>
          <w:szCs w:val="28"/>
          <w:lang w:val="pl-PL"/>
        </w:rPr>
        <w:t>sem</w:t>
      </w:r>
      <w:proofErr w:type="spellEnd"/>
      <w:r w:rsidRPr="00AB01E4">
        <w:rPr>
          <w:rFonts w:ascii="Times New Roman" w:hAnsi="Times New Roman" w:cs="Times New Roman"/>
          <w:b/>
          <w:bCs/>
          <w:sz w:val="28"/>
          <w:szCs w:val="28"/>
          <w:lang w:val="pl-PL"/>
        </w:rPr>
        <w:t xml:space="preserve"> V i VI</w:t>
      </w:r>
    </w:p>
    <w:p w:rsidR="00A53D68" w:rsidRPr="00AB01E4" w:rsidRDefault="00A53D68" w:rsidP="00A53D68">
      <w:pPr>
        <w:jc w:val="center"/>
        <w:rPr>
          <w:rFonts w:ascii="Times New Roman" w:hAnsi="Times New Roman" w:cs="Times New Roman"/>
          <w:sz w:val="28"/>
          <w:szCs w:val="28"/>
        </w:rPr>
      </w:pPr>
      <w:r w:rsidRPr="008B6348">
        <w:rPr>
          <w:rFonts w:ascii="Times New Roman" w:hAnsi="Times New Roman" w:cs="Times New Roman"/>
          <w:sz w:val="28"/>
          <w:szCs w:val="28"/>
        </w:rPr>
        <w:pict>
          <v:rect id="_x0000_i1034" style="width:0;height:1.5pt" o:hralign="center" o:hrstd="t" o:hr="t"/>
        </w:pict>
      </w:r>
    </w:p>
    <w:p w:rsidR="00A53D68" w:rsidRPr="00A53D68" w:rsidRDefault="00A53D68" w:rsidP="00A53D68">
      <w:pPr>
        <w:pStyle w:val="Nagwek2"/>
        <w:rPr>
          <w:rFonts w:ascii="Times New Roman" w:hAnsi="Times New Roman" w:cs="Times New Roman"/>
          <w:sz w:val="22"/>
          <w:szCs w:val="22"/>
        </w:rPr>
      </w:pPr>
      <w:r w:rsidRPr="00A53D68">
        <w:rPr>
          <w:rFonts w:ascii="Times New Roman" w:hAnsi="Times New Roman" w:cs="Times New Roman"/>
          <w:sz w:val="22"/>
          <w:szCs w:val="22"/>
        </w:rPr>
        <w:t>Semestr V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Praca i kariera: CV, list motywacyjny, rozmowa kwalifikacyjna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tenses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odals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expressing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opinion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A53D68">
        <w:rPr>
          <w:rFonts w:ascii="Times New Roman" w:hAnsi="Times New Roman" w:cs="Times New Roman"/>
          <w:sz w:val="22"/>
          <w:szCs w:val="22"/>
        </w:rPr>
        <w:t>Technologi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media: Internet, social media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aplikacje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recenzje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>, modals, passive voice, opinion phrases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Podróże i turystyka: planowanie wyjazdów, rezerwacje, zwiedzanie, Past Simple, Past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Continuous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question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orm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Zdrowie i styl życia: zdrowe nawyki, dieta, aktywność fizyczna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should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shouldn’t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ust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hav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to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Sytuacje awaryjne: wypadki, pomoc medyczna, policja, Past Simple, Past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Continuous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odal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verb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A53D68">
        <w:rPr>
          <w:rFonts w:ascii="Times New Roman" w:hAnsi="Times New Roman" w:cs="Times New Roman"/>
          <w:sz w:val="22"/>
          <w:szCs w:val="22"/>
        </w:rPr>
        <w:t>Kultur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sztuk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literatur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teatr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, filmy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wystawy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>, adjectives, expressing opinions, Present/Past Simple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Nauka i wynalazki: odkrycia, wynalazki, technologie przyszłości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Passiv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voic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tenses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vocabulary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invention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lastRenderedPageBreak/>
        <w:t xml:space="preserve">Ekologia i środowisko: recykling, ochrona przyrody, globalne problemy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odal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verbs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for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advic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opinion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Relacje międzyludzkie: przyjaźń, konflikty, kompromis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expressing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opinions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dialogu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practic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odal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verb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A53D68">
        <w:rPr>
          <w:rFonts w:ascii="Times New Roman" w:hAnsi="Times New Roman" w:cs="Times New Roman"/>
          <w:sz w:val="22"/>
          <w:szCs w:val="22"/>
        </w:rPr>
        <w:t xml:space="preserve">Sport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rekreacj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: sporty, hobby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zdrowy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styl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życi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>, Present Simple/Continuous, adverbs of frequency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Zakupy i usługi: reklamacje, negocjacje cen, e-commerce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conditional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(zero/first)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polit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request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Podróże zagraniczne: paszport, wizy, loty, przygotowania, Past Simple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with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going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to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Przygotowanie do egzaminu ustnego: autoprezentacja, dialogi, krótkie teksty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>/Past/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conditional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odal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Powtórzenie i mini-projekt grupowy: plan podróży lub wakacji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>/Past/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expressing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opinions</w:t>
      </w:r>
      <w:proofErr w:type="spellEnd"/>
    </w:p>
    <w:p w:rsidR="00A53D68" w:rsidRPr="00A53D68" w:rsidRDefault="00A53D68" w:rsidP="00A53D68">
      <w:pPr>
        <w:rPr>
          <w:rFonts w:ascii="Times New Roman" w:hAnsi="Times New Roman" w:cs="Times New Roman"/>
        </w:rPr>
      </w:pPr>
      <w:r w:rsidRPr="00A53D68">
        <w:rPr>
          <w:rFonts w:ascii="Times New Roman" w:hAnsi="Times New Roman" w:cs="Times New Roman"/>
        </w:rPr>
        <w:pict>
          <v:rect id="_x0000_i1035" style="width:0;height:1.5pt" o:hralign="center" o:hrstd="t" o:hr="t"/>
        </w:pict>
      </w:r>
    </w:p>
    <w:p w:rsidR="00A53D68" w:rsidRPr="00A53D68" w:rsidRDefault="00A53D68" w:rsidP="00A53D68">
      <w:pPr>
        <w:pStyle w:val="Nagwek2"/>
        <w:rPr>
          <w:rFonts w:ascii="Times New Roman" w:hAnsi="Times New Roman" w:cs="Times New Roman"/>
          <w:sz w:val="22"/>
          <w:szCs w:val="22"/>
        </w:rPr>
      </w:pPr>
      <w:r w:rsidRPr="00A53D68">
        <w:rPr>
          <w:rFonts w:ascii="Times New Roman" w:hAnsi="Times New Roman" w:cs="Times New Roman"/>
          <w:sz w:val="22"/>
          <w:szCs w:val="22"/>
        </w:rPr>
        <w:t>Semestr VI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Podsumowanie życia codziennego: powtórzenie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/Past Simple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odal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verb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A53D68">
        <w:rPr>
          <w:rFonts w:ascii="Times New Roman" w:hAnsi="Times New Roman" w:cs="Times New Roman"/>
          <w:sz w:val="22"/>
          <w:szCs w:val="22"/>
        </w:rPr>
        <w:t>Kultur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rozrywk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: filmy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muzyk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książki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teatr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>, adjectives, expressing opinions, Present/Past Simple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A53D68">
        <w:rPr>
          <w:rFonts w:ascii="Times New Roman" w:hAnsi="Times New Roman" w:cs="Times New Roman"/>
          <w:sz w:val="22"/>
          <w:szCs w:val="22"/>
        </w:rPr>
        <w:t>Technologi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życiu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codziennym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aplikacje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>, media, social media, modals, passive voice, expressing opinions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Podróże i turystyka: wakacje, zwiedzanie, rezerwacje, Past Simple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question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orm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A53D68">
        <w:rPr>
          <w:rFonts w:ascii="Times New Roman" w:hAnsi="Times New Roman" w:cs="Times New Roman"/>
          <w:sz w:val="22"/>
          <w:szCs w:val="22"/>
        </w:rPr>
        <w:t>Zdrowie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psychiczne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stres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emocje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relaks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>, should/shouldn’t, adjectives describing feelings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Relacje międzyludzkie: przyjaźń, konflikty, kompromis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dialogu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practic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expressing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opinions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odal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verb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A53D68">
        <w:rPr>
          <w:rFonts w:ascii="Times New Roman" w:hAnsi="Times New Roman" w:cs="Times New Roman"/>
          <w:sz w:val="22"/>
          <w:szCs w:val="22"/>
        </w:rPr>
        <w:t xml:space="preserve">Sport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rekreacj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: hobby, sporty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aktywność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fizyczn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>, Present Simple/Continuous, adverbs of frequency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Ekologia i ochrona środowiska: recykling, ochrona przyrody, globalne problemy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odal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verbs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for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advic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>/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opinion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Nauka i wynalazki: nowe technologie, odkrycia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Passiv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voic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tense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A53D68">
        <w:rPr>
          <w:rFonts w:ascii="Times New Roman" w:hAnsi="Times New Roman" w:cs="Times New Roman"/>
          <w:sz w:val="22"/>
          <w:szCs w:val="22"/>
        </w:rPr>
        <w:t xml:space="preserve">Media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komunikacj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recenzje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, social media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opinie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>, modals, indirect speech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Podróże zagraniczne: paszport, wizy, loty, przygotowania, Past Simple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with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going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to</w:t>
      </w:r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Praca i kariera: CV, list motywacyjny, rozmowa kwalifikacyjna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tenses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odal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Przygotowanie do egzaminu ustnego: autoprezentacja, dialogi, krótkie teksty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Present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>/Past/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Future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conditional</w:t>
      </w:r>
      <w:proofErr w:type="spellEnd"/>
      <w:r w:rsidRPr="00A53D68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  <w:lang w:val="pl-PL"/>
        </w:rPr>
        <w:t>modals</w:t>
      </w:r>
      <w:proofErr w:type="spellEnd"/>
    </w:p>
    <w:p w:rsidR="00A53D68" w:rsidRPr="00A53D68" w:rsidRDefault="00A53D68" w:rsidP="00A53D6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A53D68">
        <w:rPr>
          <w:rFonts w:ascii="Times New Roman" w:hAnsi="Times New Roman" w:cs="Times New Roman"/>
          <w:sz w:val="22"/>
          <w:szCs w:val="22"/>
        </w:rPr>
        <w:t>Mini-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projekt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grupowy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: plan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podróży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, hobby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miasto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A53D68">
        <w:rPr>
          <w:rFonts w:ascii="Times New Roman" w:hAnsi="Times New Roman" w:cs="Times New Roman"/>
          <w:sz w:val="22"/>
          <w:szCs w:val="22"/>
        </w:rPr>
        <w:t>kultura</w:t>
      </w:r>
      <w:proofErr w:type="spellEnd"/>
      <w:r w:rsidRPr="00A53D68">
        <w:rPr>
          <w:rFonts w:ascii="Times New Roman" w:hAnsi="Times New Roman" w:cs="Times New Roman"/>
          <w:sz w:val="22"/>
          <w:szCs w:val="22"/>
        </w:rPr>
        <w:t>, Present/Past/Future, expressing opinions</w:t>
      </w:r>
    </w:p>
    <w:p w:rsidR="00A53D68" w:rsidRDefault="00A53D68" w:rsidP="00A53D68">
      <w:pPr>
        <w:pStyle w:val="Compact"/>
        <w:numPr>
          <w:ilvl w:val="0"/>
          <w:numId w:val="14"/>
        </w:numPr>
        <w:pBdr>
          <w:bottom w:val="single" w:sz="6" w:space="1" w:color="auto"/>
        </w:pBdr>
        <w:rPr>
          <w:rFonts w:ascii="Times New Roman" w:hAnsi="Times New Roman" w:cs="Times New Roman"/>
          <w:sz w:val="22"/>
          <w:szCs w:val="22"/>
          <w:lang w:val="pl-PL"/>
        </w:rPr>
      </w:pPr>
      <w:r w:rsidRPr="00A53D68">
        <w:rPr>
          <w:rFonts w:ascii="Times New Roman" w:hAnsi="Times New Roman" w:cs="Times New Roman"/>
          <w:sz w:val="22"/>
          <w:szCs w:val="22"/>
          <w:lang w:val="pl-PL"/>
        </w:rPr>
        <w:t>Powtórzenie materiału semestru, egzamin ustny i pisemny: całość materiału</w:t>
      </w:r>
    </w:p>
    <w:p w:rsidR="00A53D68" w:rsidRPr="00A53D68" w:rsidRDefault="00A53D68" w:rsidP="00A53D68">
      <w:pPr>
        <w:pStyle w:val="Compact"/>
        <w:rPr>
          <w:rFonts w:ascii="Times New Roman" w:hAnsi="Times New Roman" w:cs="Times New Roman"/>
          <w:sz w:val="22"/>
          <w:szCs w:val="22"/>
        </w:rPr>
      </w:pPr>
    </w:p>
    <w:p w:rsidR="00207E9F" w:rsidRPr="00A53D68" w:rsidRDefault="00207E9F" w:rsidP="00A53D68">
      <w:pPr>
        <w:pStyle w:val="Nagwek3"/>
        <w:rPr>
          <w:rFonts w:ascii="Times New Roman" w:hAnsi="Times New Roman" w:cs="Times New Roman"/>
          <w:b/>
          <w:color w:val="auto"/>
          <w:sz w:val="22"/>
          <w:szCs w:val="22"/>
        </w:rPr>
      </w:pPr>
      <w:bookmarkStart w:id="11" w:name="Xd9562cc81a46e955eb77136cf5d10fe81856c2b"/>
      <w:bookmarkEnd w:id="10"/>
      <w:r w:rsidRPr="00A53D68">
        <w:rPr>
          <w:rFonts w:ascii="Times New Roman" w:hAnsi="Times New Roman" w:cs="Times New Roman"/>
          <w:b/>
          <w:color w:val="auto"/>
          <w:sz w:val="22"/>
          <w:szCs w:val="22"/>
        </w:rPr>
        <w:t xml:space="preserve">Tematy prac kontrolnych Klasa IV </w:t>
      </w:r>
      <w:proofErr w:type="spellStart"/>
      <w:r w:rsidRPr="00A53D68">
        <w:rPr>
          <w:rFonts w:ascii="Times New Roman" w:hAnsi="Times New Roman" w:cs="Times New Roman"/>
          <w:b/>
          <w:color w:val="auto"/>
          <w:sz w:val="22"/>
          <w:szCs w:val="22"/>
        </w:rPr>
        <w:t>sem.VII</w:t>
      </w:r>
      <w:proofErr w:type="spellEnd"/>
      <w:r w:rsidRPr="00A53D68">
        <w:rPr>
          <w:rFonts w:ascii="Times New Roman" w:hAnsi="Times New Roman" w:cs="Times New Roman"/>
          <w:b/>
          <w:color w:val="auto"/>
          <w:sz w:val="22"/>
          <w:szCs w:val="22"/>
        </w:rPr>
        <w:t xml:space="preserve"> i VIII – liceum zaoczne, poziom podstawowy</w:t>
      </w:r>
    </w:p>
    <w:p w:rsidR="00207E9F" w:rsidRPr="00A53D68" w:rsidRDefault="002754D6" w:rsidP="00207E9F">
      <w:pPr>
        <w:jc w:val="center"/>
        <w:rPr>
          <w:rFonts w:ascii="Times New Roman" w:hAnsi="Times New Roman" w:cs="Times New Roman"/>
        </w:rPr>
      </w:pPr>
      <w:r w:rsidRPr="00A53D68">
        <w:rPr>
          <w:rFonts w:ascii="Times New Roman" w:hAnsi="Times New Roman" w:cs="Times New Roman"/>
        </w:rPr>
        <w:pict>
          <v:rect id="_x0000_i1033" style="width:0;height:1.5pt" o:hralign="center" o:hrstd="t" o:hr="t"/>
        </w:pict>
      </w:r>
    </w:p>
    <w:p w:rsidR="00207E9F" w:rsidRPr="00DC4AB2" w:rsidRDefault="00207E9F" w:rsidP="00207E9F">
      <w:pPr>
        <w:pStyle w:val="Nagwek2"/>
        <w:rPr>
          <w:rFonts w:ascii="Times New Roman" w:hAnsi="Times New Roman" w:cs="Times New Roman"/>
          <w:sz w:val="22"/>
          <w:szCs w:val="22"/>
        </w:rPr>
      </w:pPr>
      <w:bookmarkStart w:id="12" w:name="tematy-prac-kontrolnych"/>
      <w:bookmarkEnd w:id="11"/>
      <w:r w:rsidRPr="00DC4AB2">
        <w:rPr>
          <w:rFonts w:ascii="Times New Roman" w:hAnsi="Times New Roman" w:cs="Times New Roman"/>
          <w:sz w:val="22"/>
          <w:szCs w:val="22"/>
        </w:rPr>
        <w:t>Tematy prac kontrolnych</w:t>
      </w:r>
    </w:p>
    <w:p w:rsidR="00207E9F" w:rsidRPr="00DC4AB2" w:rsidRDefault="00207E9F" w:rsidP="00207E9F">
      <w:pPr>
        <w:pStyle w:val="FirstParagraph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t>Semestr VII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Temat: “Mój dzień wolny” – list/e-mail nieformalny 1. Opisz, jak spędzasz swój dzień wolny (hobby, sport, czas wolny) 2. Co robisz w weekendy lub wakacje 3. Jakie miejsca lub wydarzenia lubisz odwiedzać i dlaczego 4. Co chciałbyś/chciałabyś zmienić lub spróbować w swoim wolnym czasie</w:t>
      </w:r>
    </w:p>
    <w:p w:rsidR="00207E9F" w:rsidRPr="00DC4AB2" w:rsidRDefault="00207E9F" w:rsidP="00207E9F">
      <w:pPr>
        <w:pStyle w:val="Tekstpodstawowy"/>
        <w:rPr>
          <w:rFonts w:ascii="Times New Roman" w:hAnsi="Times New Roman" w:cs="Times New Roman"/>
          <w:sz w:val="22"/>
          <w:szCs w:val="22"/>
          <w:lang w:val="pl-PL"/>
        </w:rPr>
      </w:pPr>
      <w:r w:rsidRPr="00DC4AB2">
        <w:rPr>
          <w:rFonts w:ascii="Times New Roman" w:hAnsi="Times New Roman" w:cs="Times New Roman"/>
          <w:b/>
          <w:bCs/>
          <w:sz w:val="22"/>
          <w:szCs w:val="22"/>
          <w:lang w:val="pl-PL"/>
        </w:rPr>
        <w:lastRenderedPageBreak/>
        <w:t>Semestr VIII:</w:t>
      </w:r>
      <w:r w:rsidRPr="00DC4AB2">
        <w:rPr>
          <w:rFonts w:ascii="Times New Roman" w:hAnsi="Times New Roman" w:cs="Times New Roman"/>
          <w:sz w:val="22"/>
          <w:szCs w:val="22"/>
          <w:lang w:val="pl-PL"/>
        </w:rPr>
        <w:t xml:space="preserve"> - Temat: “Mój wymarzony dzień” – list/e-mail nieformalny 1. Opisz, jak wygląda Twój wymarzony dzień od rana do wieczora 2. Co chciałbyś/chciałabyś robić w tym dniu (hobby, spotkania z przyjaciółmi) 3. Gdzie chciałbyś/chciałabyś spędzać ten dzień (miejsce, otoczenie) 4. Dlaczego ten dzień byłby dla Ciebie wyjątkowy</w:t>
      </w:r>
    </w:p>
    <w:bookmarkEnd w:id="12"/>
    <w:p w:rsidR="00154740" w:rsidRPr="00DC4AB2" w:rsidRDefault="00154740" w:rsidP="00154740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DC4AB2">
        <w:rPr>
          <w:rFonts w:ascii="Times New Roman" w:hAnsi="Times New Roman" w:cs="Times New Roman"/>
          <w:b/>
          <w:bCs/>
        </w:rPr>
        <w:t xml:space="preserve">Zagadnienia klasa IV </w:t>
      </w:r>
      <w:proofErr w:type="spellStart"/>
      <w:r w:rsidRPr="00DC4AB2">
        <w:rPr>
          <w:rFonts w:ascii="Times New Roman" w:hAnsi="Times New Roman" w:cs="Times New Roman"/>
          <w:b/>
          <w:bCs/>
        </w:rPr>
        <w:t>sem.VII</w:t>
      </w:r>
      <w:proofErr w:type="spellEnd"/>
      <w:r w:rsidRPr="00DC4AB2">
        <w:rPr>
          <w:rFonts w:ascii="Times New Roman" w:hAnsi="Times New Roman" w:cs="Times New Roman"/>
          <w:b/>
          <w:bCs/>
        </w:rPr>
        <w:t xml:space="preserve"> i VIII z języka angielskiego</w:t>
      </w:r>
    </w:p>
    <w:p w:rsidR="00154740" w:rsidRPr="00DC4AB2" w:rsidRDefault="00154740" w:rsidP="00154740">
      <w:pPr>
        <w:spacing w:after="0" w:line="360" w:lineRule="auto"/>
        <w:rPr>
          <w:rFonts w:ascii="Times New Roman" w:hAnsi="Times New Roman" w:cs="Times New Roman"/>
          <w:b/>
          <w:bCs/>
        </w:rPr>
      </w:pPr>
      <w:r w:rsidRPr="00DC4AB2">
        <w:rPr>
          <w:rFonts w:ascii="Times New Roman" w:hAnsi="Times New Roman" w:cs="Times New Roman"/>
          <w:b/>
          <w:bCs/>
        </w:rPr>
        <w:t>Słownictwo</w:t>
      </w:r>
    </w:p>
    <w:p w:rsidR="00154740" w:rsidRPr="00DC4AB2" w:rsidRDefault="00154740" w:rsidP="00154740">
      <w:pPr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Szkoła i nauka: przedmioty, plan lekcji, oceny, egzaminy, nauka języków obcych</w:t>
      </w:r>
    </w:p>
    <w:p w:rsidR="00154740" w:rsidRPr="00DC4AB2" w:rsidRDefault="00154740" w:rsidP="00154740">
      <w:pPr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Praca i zawody: miejsca pracy, obowiązki zawodowe, rozmowa kwalifikacyjna</w:t>
      </w:r>
    </w:p>
    <w:p w:rsidR="00154740" w:rsidRPr="00DC4AB2" w:rsidRDefault="00154740" w:rsidP="00154740">
      <w:pPr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Codzienne życie: czynności dnia codziennego, dom, rodzina, przyjaciele, hobby, zakupy, podróże</w:t>
      </w:r>
    </w:p>
    <w:p w:rsidR="00154740" w:rsidRPr="00DC4AB2" w:rsidRDefault="00154740" w:rsidP="00154740">
      <w:pPr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Zdrowie i styl życia: zdrowe nawyki, choroby, wizyty u lekarza, dieta, aktywność fizyczna</w:t>
      </w:r>
    </w:p>
    <w:p w:rsidR="00154740" w:rsidRPr="00DC4AB2" w:rsidRDefault="00154740" w:rsidP="00154740">
      <w:pPr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Środowisko i ekologia: ochrona środowiska, zmiany klimatyczne, recykling, zanieczyszczenie</w:t>
      </w:r>
    </w:p>
    <w:p w:rsidR="00154740" w:rsidRPr="00DC4AB2" w:rsidRDefault="00154740" w:rsidP="00154740">
      <w:pPr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Kultura i rozrywka: filmy, muzyka, książki, teatr, wydarzenia kulturalne</w:t>
      </w:r>
    </w:p>
    <w:p w:rsidR="00154740" w:rsidRPr="00DC4AB2" w:rsidRDefault="00154740" w:rsidP="00154740">
      <w:pPr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 xml:space="preserve">Technologia i media: </w:t>
      </w:r>
      <w:proofErr w:type="spellStart"/>
      <w:r w:rsidRPr="00DC4AB2">
        <w:rPr>
          <w:rFonts w:ascii="Times New Roman" w:hAnsi="Times New Roman" w:cs="Times New Roman"/>
        </w:rPr>
        <w:t>internet</w:t>
      </w:r>
      <w:proofErr w:type="spellEnd"/>
      <w:r w:rsidRPr="00DC4AB2">
        <w:rPr>
          <w:rFonts w:ascii="Times New Roman" w:hAnsi="Times New Roman" w:cs="Times New Roman"/>
        </w:rPr>
        <w:t xml:space="preserve">, media </w:t>
      </w:r>
      <w:proofErr w:type="spellStart"/>
      <w:r w:rsidRPr="00DC4AB2">
        <w:rPr>
          <w:rFonts w:ascii="Times New Roman" w:hAnsi="Times New Roman" w:cs="Times New Roman"/>
        </w:rPr>
        <w:t>społecznościowe</w:t>
      </w:r>
      <w:proofErr w:type="spellEnd"/>
      <w:r w:rsidRPr="00DC4AB2">
        <w:rPr>
          <w:rFonts w:ascii="Times New Roman" w:hAnsi="Times New Roman" w:cs="Times New Roman"/>
        </w:rPr>
        <w:t>, urządzenia elektroniczne</w:t>
      </w:r>
    </w:p>
    <w:p w:rsidR="00154740" w:rsidRPr="00DC4AB2" w:rsidRDefault="00154740" w:rsidP="00154740">
      <w:pPr>
        <w:spacing w:after="0" w:line="360" w:lineRule="auto"/>
        <w:rPr>
          <w:rFonts w:ascii="Times New Roman" w:hAnsi="Times New Roman" w:cs="Times New Roman"/>
          <w:b/>
          <w:bCs/>
        </w:rPr>
      </w:pPr>
      <w:r w:rsidRPr="00DC4AB2">
        <w:rPr>
          <w:rFonts w:ascii="Times New Roman" w:hAnsi="Times New Roman" w:cs="Times New Roman"/>
          <w:b/>
          <w:bCs/>
        </w:rPr>
        <w:t>Gramatyka</w:t>
      </w:r>
    </w:p>
    <w:p w:rsidR="00154740" w:rsidRPr="00DC4AB2" w:rsidRDefault="00154740" w:rsidP="00154740">
      <w:pPr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  <w:lang w:val="en-GB"/>
        </w:rPr>
      </w:pPr>
      <w:proofErr w:type="spellStart"/>
      <w:r w:rsidRPr="00DC4AB2">
        <w:rPr>
          <w:rFonts w:ascii="Times New Roman" w:hAnsi="Times New Roman" w:cs="Times New Roman"/>
          <w:lang w:val="en-GB"/>
        </w:rPr>
        <w:t>Czasy</w:t>
      </w:r>
      <w:proofErr w:type="spellEnd"/>
      <w:r w:rsidRPr="00DC4AB2">
        <w:rPr>
          <w:rFonts w:ascii="Times New Roman" w:hAnsi="Times New Roman" w:cs="Times New Roman"/>
          <w:lang w:val="en-GB"/>
        </w:rPr>
        <w:t xml:space="preserve">: Present Simple, Present Continuous, Past Simple, Past </w:t>
      </w:r>
      <w:proofErr w:type="spellStart"/>
      <w:r w:rsidRPr="00DC4AB2">
        <w:rPr>
          <w:rFonts w:ascii="Times New Roman" w:hAnsi="Times New Roman" w:cs="Times New Roman"/>
          <w:lang w:val="en-GB"/>
        </w:rPr>
        <w:t>Continuous,Present</w:t>
      </w:r>
      <w:proofErr w:type="spellEnd"/>
      <w:r w:rsidRPr="00DC4AB2">
        <w:rPr>
          <w:rFonts w:ascii="Times New Roman" w:hAnsi="Times New Roman" w:cs="Times New Roman"/>
          <w:lang w:val="en-GB"/>
        </w:rPr>
        <w:t xml:space="preserve"> Perfect, Future Simple (will), Future with going to</w:t>
      </w:r>
    </w:p>
    <w:p w:rsidR="00154740" w:rsidRPr="00DC4AB2" w:rsidRDefault="00154740" w:rsidP="00154740">
      <w:pPr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  <w:lang w:val="en-GB"/>
        </w:rPr>
      </w:pPr>
      <w:r w:rsidRPr="00DC4AB2">
        <w:rPr>
          <w:rFonts w:ascii="Times New Roman" w:hAnsi="Times New Roman" w:cs="Times New Roman"/>
          <w:lang w:val="en-GB"/>
        </w:rPr>
        <w:t>Modal verbs: can / could, must / have to, should / ought to, may / might</w:t>
      </w:r>
    </w:p>
    <w:p w:rsidR="00154740" w:rsidRPr="00DC4AB2" w:rsidRDefault="00154740" w:rsidP="00154740">
      <w:pPr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  <w:lang w:val="en-GB"/>
        </w:rPr>
      </w:pPr>
      <w:r w:rsidRPr="00DC4AB2">
        <w:rPr>
          <w:rFonts w:ascii="Times New Roman" w:hAnsi="Times New Roman" w:cs="Times New Roman"/>
          <w:lang w:val="en-GB"/>
        </w:rPr>
        <w:t xml:space="preserve">Conditionals: zero </w:t>
      </w:r>
      <w:proofErr w:type="spellStart"/>
      <w:r w:rsidRPr="00DC4AB2">
        <w:rPr>
          <w:rFonts w:ascii="Times New Roman" w:hAnsi="Times New Roman" w:cs="Times New Roman"/>
          <w:lang w:val="en-GB"/>
        </w:rPr>
        <w:t>i</w:t>
      </w:r>
      <w:proofErr w:type="spellEnd"/>
      <w:r w:rsidRPr="00DC4AB2">
        <w:rPr>
          <w:rFonts w:ascii="Times New Roman" w:hAnsi="Times New Roman" w:cs="Times New Roman"/>
          <w:lang w:val="en-GB"/>
        </w:rPr>
        <w:t xml:space="preserve"> first </w:t>
      </w:r>
      <w:proofErr w:type="spellStart"/>
      <w:r w:rsidRPr="00DC4AB2">
        <w:rPr>
          <w:rFonts w:ascii="Times New Roman" w:hAnsi="Times New Roman" w:cs="Times New Roman"/>
          <w:lang w:val="en-GB"/>
        </w:rPr>
        <w:t>conditional,second</w:t>
      </w:r>
      <w:proofErr w:type="spellEnd"/>
      <w:r w:rsidRPr="00DC4AB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DC4AB2">
        <w:rPr>
          <w:rFonts w:ascii="Times New Roman" w:hAnsi="Times New Roman" w:cs="Times New Roman"/>
          <w:lang w:val="en-GB"/>
        </w:rPr>
        <w:t>conditional,third</w:t>
      </w:r>
      <w:proofErr w:type="spellEnd"/>
      <w:r w:rsidRPr="00DC4AB2">
        <w:rPr>
          <w:rFonts w:ascii="Times New Roman" w:hAnsi="Times New Roman" w:cs="Times New Roman"/>
          <w:lang w:val="en-GB"/>
        </w:rPr>
        <w:t xml:space="preserve"> conditional</w:t>
      </w:r>
    </w:p>
    <w:p w:rsidR="00154740" w:rsidRPr="00DC4AB2" w:rsidRDefault="00154740" w:rsidP="00154740">
      <w:pPr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DC4AB2">
        <w:rPr>
          <w:rFonts w:ascii="Times New Roman" w:hAnsi="Times New Roman" w:cs="Times New Roman"/>
        </w:rPr>
        <w:t>Reported</w:t>
      </w:r>
      <w:proofErr w:type="spellEnd"/>
      <w:r w:rsidRPr="00DC4AB2">
        <w:rPr>
          <w:rFonts w:ascii="Times New Roman" w:hAnsi="Times New Roman" w:cs="Times New Roman"/>
        </w:rPr>
        <w:t xml:space="preserve"> Speech: proste zdania twierdzące i pytania</w:t>
      </w:r>
    </w:p>
    <w:p w:rsidR="00154740" w:rsidRPr="00DC4AB2" w:rsidRDefault="00154740" w:rsidP="00154740">
      <w:pPr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DC4AB2">
        <w:rPr>
          <w:rFonts w:ascii="Times New Roman" w:hAnsi="Times New Roman" w:cs="Times New Roman"/>
        </w:rPr>
        <w:t>Passive</w:t>
      </w:r>
      <w:proofErr w:type="spellEnd"/>
      <w:r w:rsidRPr="00DC4AB2">
        <w:rPr>
          <w:rFonts w:ascii="Times New Roman" w:hAnsi="Times New Roman" w:cs="Times New Roman"/>
        </w:rPr>
        <w:t xml:space="preserve"> </w:t>
      </w:r>
      <w:proofErr w:type="spellStart"/>
      <w:r w:rsidRPr="00DC4AB2">
        <w:rPr>
          <w:rFonts w:ascii="Times New Roman" w:hAnsi="Times New Roman" w:cs="Times New Roman"/>
        </w:rPr>
        <w:t>Voice</w:t>
      </w:r>
      <w:proofErr w:type="spellEnd"/>
      <w:r w:rsidRPr="00DC4AB2">
        <w:rPr>
          <w:rFonts w:ascii="Times New Roman" w:hAnsi="Times New Roman" w:cs="Times New Roman"/>
        </w:rPr>
        <w:t>: strona bierna w czasie teraźniejszym i przeszłym</w:t>
      </w:r>
    </w:p>
    <w:p w:rsidR="00154740" w:rsidRPr="00DC4AB2" w:rsidRDefault="00154740" w:rsidP="00154740">
      <w:pPr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DC4AB2">
        <w:rPr>
          <w:rFonts w:ascii="Times New Roman" w:hAnsi="Times New Roman" w:cs="Times New Roman"/>
        </w:rPr>
        <w:t>Comparatives</w:t>
      </w:r>
      <w:proofErr w:type="spellEnd"/>
      <w:r w:rsidRPr="00DC4AB2">
        <w:rPr>
          <w:rFonts w:ascii="Times New Roman" w:hAnsi="Times New Roman" w:cs="Times New Roman"/>
        </w:rPr>
        <w:t xml:space="preserve"> and </w:t>
      </w:r>
      <w:proofErr w:type="spellStart"/>
      <w:r w:rsidRPr="00DC4AB2">
        <w:rPr>
          <w:rFonts w:ascii="Times New Roman" w:hAnsi="Times New Roman" w:cs="Times New Roman"/>
        </w:rPr>
        <w:t>Superlatives</w:t>
      </w:r>
      <w:proofErr w:type="spellEnd"/>
      <w:r w:rsidRPr="00DC4AB2">
        <w:rPr>
          <w:rFonts w:ascii="Times New Roman" w:hAnsi="Times New Roman" w:cs="Times New Roman"/>
        </w:rPr>
        <w:t>: stopniowanie przymiotników i przysłówków</w:t>
      </w:r>
    </w:p>
    <w:p w:rsidR="00154740" w:rsidRPr="00DC4AB2" w:rsidRDefault="00154740" w:rsidP="00154740">
      <w:pPr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DC4AB2">
        <w:rPr>
          <w:rFonts w:ascii="Times New Roman" w:hAnsi="Times New Roman" w:cs="Times New Roman"/>
        </w:rPr>
        <w:t>Relative</w:t>
      </w:r>
      <w:proofErr w:type="spellEnd"/>
      <w:r w:rsidRPr="00DC4AB2">
        <w:rPr>
          <w:rFonts w:ascii="Times New Roman" w:hAnsi="Times New Roman" w:cs="Times New Roman"/>
        </w:rPr>
        <w:t xml:space="preserve"> </w:t>
      </w:r>
      <w:proofErr w:type="spellStart"/>
      <w:r w:rsidRPr="00DC4AB2">
        <w:rPr>
          <w:rFonts w:ascii="Times New Roman" w:hAnsi="Times New Roman" w:cs="Times New Roman"/>
        </w:rPr>
        <w:t>Clauses</w:t>
      </w:r>
      <w:proofErr w:type="spellEnd"/>
      <w:r w:rsidRPr="00DC4AB2">
        <w:rPr>
          <w:rFonts w:ascii="Times New Roman" w:hAnsi="Times New Roman" w:cs="Times New Roman"/>
        </w:rPr>
        <w:t xml:space="preserve">: </w:t>
      </w:r>
      <w:proofErr w:type="spellStart"/>
      <w:r w:rsidRPr="00DC4AB2">
        <w:rPr>
          <w:rFonts w:ascii="Times New Roman" w:hAnsi="Times New Roman" w:cs="Times New Roman"/>
        </w:rPr>
        <w:t>who</w:t>
      </w:r>
      <w:proofErr w:type="spellEnd"/>
      <w:r w:rsidRPr="00DC4AB2">
        <w:rPr>
          <w:rFonts w:ascii="Times New Roman" w:hAnsi="Times New Roman" w:cs="Times New Roman"/>
        </w:rPr>
        <w:t xml:space="preserve">, </w:t>
      </w:r>
      <w:proofErr w:type="spellStart"/>
      <w:r w:rsidRPr="00DC4AB2">
        <w:rPr>
          <w:rFonts w:ascii="Times New Roman" w:hAnsi="Times New Roman" w:cs="Times New Roman"/>
        </w:rPr>
        <w:t>which</w:t>
      </w:r>
      <w:proofErr w:type="spellEnd"/>
      <w:r w:rsidRPr="00DC4AB2">
        <w:rPr>
          <w:rFonts w:ascii="Times New Roman" w:hAnsi="Times New Roman" w:cs="Times New Roman"/>
        </w:rPr>
        <w:t xml:space="preserve">, </w:t>
      </w:r>
      <w:proofErr w:type="spellStart"/>
      <w:r w:rsidRPr="00DC4AB2">
        <w:rPr>
          <w:rFonts w:ascii="Times New Roman" w:hAnsi="Times New Roman" w:cs="Times New Roman"/>
        </w:rPr>
        <w:t>whose</w:t>
      </w:r>
      <w:proofErr w:type="spellEnd"/>
    </w:p>
    <w:p w:rsidR="00154740" w:rsidRPr="00DC4AB2" w:rsidRDefault="00154740" w:rsidP="00154740">
      <w:pPr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 xml:space="preserve">Spójność tekstu i użycie podstawowych spójników: and, but, </w:t>
      </w:r>
      <w:proofErr w:type="spellStart"/>
      <w:r w:rsidRPr="00DC4AB2">
        <w:rPr>
          <w:rFonts w:ascii="Times New Roman" w:hAnsi="Times New Roman" w:cs="Times New Roman"/>
        </w:rPr>
        <w:t>because</w:t>
      </w:r>
      <w:proofErr w:type="spellEnd"/>
      <w:r w:rsidRPr="00DC4AB2">
        <w:rPr>
          <w:rFonts w:ascii="Times New Roman" w:hAnsi="Times New Roman" w:cs="Times New Roman"/>
        </w:rPr>
        <w:t xml:space="preserve">, so, </w:t>
      </w:r>
      <w:proofErr w:type="spellStart"/>
      <w:r w:rsidRPr="00DC4AB2">
        <w:rPr>
          <w:rFonts w:ascii="Times New Roman" w:hAnsi="Times New Roman" w:cs="Times New Roman"/>
        </w:rPr>
        <w:t>then</w:t>
      </w:r>
      <w:proofErr w:type="spellEnd"/>
      <w:r w:rsidRPr="00DC4AB2">
        <w:rPr>
          <w:rFonts w:ascii="Times New Roman" w:hAnsi="Times New Roman" w:cs="Times New Roman"/>
        </w:rPr>
        <w:t xml:space="preserve">, </w:t>
      </w:r>
      <w:proofErr w:type="spellStart"/>
      <w:r w:rsidRPr="00DC4AB2">
        <w:rPr>
          <w:rFonts w:ascii="Times New Roman" w:hAnsi="Times New Roman" w:cs="Times New Roman"/>
        </w:rPr>
        <w:t>after</w:t>
      </w:r>
      <w:proofErr w:type="spellEnd"/>
      <w:r w:rsidRPr="00DC4AB2">
        <w:rPr>
          <w:rFonts w:ascii="Times New Roman" w:hAnsi="Times New Roman" w:cs="Times New Roman"/>
        </w:rPr>
        <w:t xml:space="preserve"> </w:t>
      </w:r>
      <w:proofErr w:type="spellStart"/>
      <w:r w:rsidRPr="00DC4AB2">
        <w:rPr>
          <w:rFonts w:ascii="Times New Roman" w:hAnsi="Times New Roman" w:cs="Times New Roman"/>
        </w:rPr>
        <w:t>that</w:t>
      </w:r>
      <w:proofErr w:type="spellEnd"/>
      <w:r w:rsidRPr="00DC4AB2">
        <w:rPr>
          <w:rFonts w:ascii="Times New Roman" w:hAnsi="Times New Roman" w:cs="Times New Roman"/>
        </w:rPr>
        <w:t xml:space="preserve">, </w:t>
      </w:r>
      <w:proofErr w:type="spellStart"/>
      <w:r w:rsidRPr="00DC4AB2">
        <w:rPr>
          <w:rFonts w:ascii="Times New Roman" w:hAnsi="Times New Roman" w:cs="Times New Roman"/>
        </w:rPr>
        <w:t>finally</w:t>
      </w:r>
      <w:proofErr w:type="spellEnd"/>
    </w:p>
    <w:p w:rsidR="00154740" w:rsidRPr="00DC4AB2" w:rsidRDefault="00154740" w:rsidP="00154740">
      <w:pPr>
        <w:spacing w:after="0" w:line="360" w:lineRule="auto"/>
        <w:rPr>
          <w:rFonts w:ascii="Times New Roman" w:hAnsi="Times New Roman" w:cs="Times New Roman"/>
          <w:b/>
          <w:bCs/>
        </w:rPr>
      </w:pPr>
      <w:r w:rsidRPr="00DC4AB2">
        <w:rPr>
          <w:rFonts w:ascii="Times New Roman" w:hAnsi="Times New Roman" w:cs="Times New Roman"/>
          <w:b/>
          <w:bCs/>
        </w:rPr>
        <w:t>Czytanie</w:t>
      </w:r>
    </w:p>
    <w:p w:rsidR="00154740" w:rsidRPr="00DC4AB2" w:rsidRDefault="00154740" w:rsidP="00154740">
      <w:pPr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Rozumienie głównej myśli i szczegółów w krótkich tekstach</w:t>
      </w:r>
    </w:p>
    <w:p w:rsidR="00154740" w:rsidRPr="00DC4AB2" w:rsidRDefault="00154740" w:rsidP="00154740">
      <w:pPr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Wyszukiwanie informacji w ogłoszeniach, e-mailach i tekstach użytkowych</w:t>
      </w:r>
    </w:p>
    <w:p w:rsidR="00154740" w:rsidRPr="00DC4AB2" w:rsidRDefault="00154740" w:rsidP="00154740">
      <w:pPr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Rozpoznawanie intencji autora (cel tekstu, opinia, ton)</w:t>
      </w:r>
    </w:p>
    <w:p w:rsidR="00154740" w:rsidRPr="00DC4AB2" w:rsidRDefault="00154740" w:rsidP="00154740">
      <w:pPr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Analiza struktury tekstu: wstęp, rozwinięcie, zakończenie</w:t>
      </w:r>
    </w:p>
    <w:p w:rsidR="00154740" w:rsidRPr="00DC4AB2" w:rsidRDefault="00154740" w:rsidP="00154740">
      <w:pPr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Rozumienie kontekstu kulturowego w tekstach</w:t>
      </w:r>
    </w:p>
    <w:p w:rsidR="00154740" w:rsidRPr="00DC4AB2" w:rsidRDefault="00154740" w:rsidP="00154740">
      <w:pPr>
        <w:spacing w:after="0" w:line="360" w:lineRule="auto"/>
        <w:rPr>
          <w:rFonts w:ascii="Times New Roman" w:hAnsi="Times New Roman" w:cs="Times New Roman"/>
          <w:b/>
          <w:bCs/>
        </w:rPr>
      </w:pPr>
      <w:r w:rsidRPr="00DC4AB2">
        <w:rPr>
          <w:rFonts w:ascii="Times New Roman" w:hAnsi="Times New Roman" w:cs="Times New Roman"/>
          <w:b/>
          <w:bCs/>
        </w:rPr>
        <w:t>Słuchanie</w:t>
      </w:r>
    </w:p>
    <w:p w:rsidR="00154740" w:rsidRPr="00DC4AB2" w:rsidRDefault="00154740" w:rsidP="00154740">
      <w:pPr>
        <w:numPr>
          <w:ilvl w:val="0"/>
          <w:numId w:val="19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Rozumienie ogólnego sensu nagrań audio z codziennych sytuacji</w:t>
      </w:r>
    </w:p>
    <w:p w:rsidR="00154740" w:rsidRPr="00DC4AB2" w:rsidRDefault="00154740" w:rsidP="00154740">
      <w:pPr>
        <w:numPr>
          <w:ilvl w:val="0"/>
          <w:numId w:val="19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Wyszukiwanie szczegółowych informacji w nagraniach</w:t>
      </w:r>
    </w:p>
    <w:p w:rsidR="00154740" w:rsidRPr="00DC4AB2" w:rsidRDefault="00154740" w:rsidP="00154740">
      <w:pPr>
        <w:numPr>
          <w:ilvl w:val="0"/>
          <w:numId w:val="19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Rozpoznawanie intencji mówiącego: prośba, informacja, zaproszenie</w:t>
      </w:r>
    </w:p>
    <w:p w:rsidR="00154740" w:rsidRPr="00DC4AB2" w:rsidRDefault="00154740" w:rsidP="00154740">
      <w:pPr>
        <w:numPr>
          <w:ilvl w:val="0"/>
          <w:numId w:val="19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Rozumienie różnych akcentów i tempa mówienia</w:t>
      </w:r>
    </w:p>
    <w:p w:rsidR="00154740" w:rsidRPr="00DC4AB2" w:rsidRDefault="00154740" w:rsidP="00154740">
      <w:pPr>
        <w:numPr>
          <w:ilvl w:val="0"/>
          <w:numId w:val="19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Uzupełnianie luk w transkrypcjach nagrań</w:t>
      </w:r>
    </w:p>
    <w:p w:rsidR="00154740" w:rsidRPr="00DC4AB2" w:rsidRDefault="00154740" w:rsidP="00154740">
      <w:pPr>
        <w:spacing w:after="0" w:line="360" w:lineRule="auto"/>
        <w:rPr>
          <w:rFonts w:ascii="Times New Roman" w:hAnsi="Times New Roman" w:cs="Times New Roman"/>
          <w:b/>
          <w:bCs/>
        </w:rPr>
      </w:pPr>
      <w:r w:rsidRPr="00DC4AB2">
        <w:rPr>
          <w:rFonts w:ascii="Times New Roman" w:hAnsi="Times New Roman" w:cs="Times New Roman"/>
          <w:b/>
          <w:bCs/>
        </w:rPr>
        <w:lastRenderedPageBreak/>
        <w:t>Pisanie</w:t>
      </w:r>
    </w:p>
    <w:p w:rsidR="00154740" w:rsidRPr="00DC4AB2" w:rsidRDefault="00154740" w:rsidP="00154740">
      <w:pPr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Pisanie listu nieformalnego: zapytanie o plany, opis doświadczeń, zaproszenie, podziękowanie</w:t>
      </w:r>
    </w:p>
    <w:p w:rsidR="00154740" w:rsidRPr="00DC4AB2" w:rsidRDefault="00154740" w:rsidP="00154740">
      <w:pPr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Pisanie e-maila nieformalnego: prośba, podziękowanie, zaproszenie</w:t>
      </w:r>
    </w:p>
    <w:p w:rsidR="00154740" w:rsidRPr="00DC4AB2" w:rsidRDefault="00154740" w:rsidP="00154740">
      <w:pPr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Pisanie notatki: ogłoszenie, przypomnienie</w:t>
      </w:r>
    </w:p>
    <w:p w:rsidR="00154740" w:rsidRPr="00DC4AB2" w:rsidRDefault="00154740" w:rsidP="00154740">
      <w:pPr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Pisanie krótkiej opinii: książka, film, wydarzenie</w:t>
      </w:r>
    </w:p>
    <w:p w:rsidR="00154740" w:rsidRPr="00DC4AB2" w:rsidRDefault="00154740" w:rsidP="00154740">
      <w:pPr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Stosowanie właściwej struktury: wstęp, rozwinięcie, zakończenie</w:t>
      </w:r>
    </w:p>
    <w:p w:rsidR="00154740" w:rsidRPr="00DC4AB2" w:rsidRDefault="00154740" w:rsidP="00154740">
      <w:pPr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Używanie odpowiednich zwrotów grzecznościowych i języka adekwatnego do sytuacji</w:t>
      </w:r>
    </w:p>
    <w:p w:rsidR="00154740" w:rsidRPr="00DC4AB2" w:rsidRDefault="00154740" w:rsidP="00154740">
      <w:pPr>
        <w:spacing w:after="0" w:line="360" w:lineRule="auto"/>
        <w:rPr>
          <w:rFonts w:ascii="Times New Roman" w:hAnsi="Times New Roman" w:cs="Times New Roman"/>
          <w:b/>
          <w:bCs/>
        </w:rPr>
      </w:pPr>
      <w:r w:rsidRPr="00DC4AB2">
        <w:rPr>
          <w:rFonts w:ascii="Times New Roman" w:hAnsi="Times New Roman" w:cs="Times New Roman"/>
          <w:b/>
          <w:bCs/>
        </w:rPr>
        <w:t>Mówienie</w:t>
      </w:r>
    </w:p>
    <w:p w:rsidR="00154740" w:rsidRPr="00DC4AB2" w:rsidRDefault="00154740" w:rsidP="00154740">
      <w:pPr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Przedstawianie siebie i innych: imię, wiek, pochodzenie, zainteresowania</w:t>
      </w:r>
    </w:p>
    <w:p w:rsidR="00154740" w:rsidRPr="00DC4AB2" w:rsidRDefault="00154740" w:rsidP="00154740">
      <w:pPr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Opisywanie siebie i innych: wygląd, cechy charakteru</w:t>
      </w:r>
    </w:p>
    <w:p w:rsidR="00154740" w:rsidRPr="00DC4AB2" w:rsidRDefault="00154740" w:rsidP="00154740">
      <w:pPr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Opisywanie miejsc: dom, pokój, miasto</w:t>
      </w:r>
    </w:p>
    <w:p w:rsidR="00154740" w:rsidRPr="00DC4AB2" w:rsidRDefault="00154740" w:rsidP="00154740">
      <w:pPr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Opisywanie wydarzeń: wakacje, impreza, spotkanie</w:t>
      </w:r>
    </w:p>
    <w:p w:rsidR="00154740" w:rsidRPr="00DC4AB2" w:rsidRDefault="00154740" w:rsidP="00154740">
      <w:pPr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Wyrażanie opinii na temat książki, filmu, muzyki</w:t>
      </w:r>
    </w:p>
    <w:p w:rsidR="00154740" w:rsidRPr="00DC4AB2" w:rsidRDefault="00154740" w:rsidP="00154740">
      <w:pPr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Zadawanie i odpowiadanie na pytania w codziennych sytuacjach</w:t>
      </w:r>
    </w:p>
    <w:p w:rsidR="00154740" w:rsidRPr="00DC4AB2" w:rsidRDefault="00154740" w:rsidP="00154740">
      <w:pPr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</w:rPr>
      </w:pPr>
      <w:r w:rsidRPr="00DC4AB2">
        <w:rPr>
          <w:rFonts w:ascii="Times New Roman" w:hAnsi="Times New Roman" w:cs="Times New Roman"/>
        </w:rPr>
        <w:t>Prowadzenie prostych rozmów w sklepie, restauracji, na dworcu itd.</w:t>
      </w:r>
    </w:p>
    <w:p w:rsidR="00154740" w:rsidRPr="00DC4AB2" w:rsidRDefault="00154740" w:rsidP="00154740">
      <w:pPr>
        <w:spacing w:after="0" w:line="360" w:lineRule="auto"/>
        <w:rPr>
          <w:rFonts w:ascii="Times New Roman" w:hAnsi="Times New Roman" w:cs="Times New Roman"/>
        </w:rPr>
      </w:pPr>
    </w:p>
    <w:p w:rsidR="00BD4964" w:rsidRPr="00DC4AB2" w:rsidRDefault="00BD4964" w:rsidP="00154740">
      <w:pPr>
        <w:spacing w:after="0"/>
        <w:rPr>
          <w:rFonts w:ascii="Times New Roman" w:hAnsi="Times New Roman" w:cs="Times New Roman"/>
          <w:lang w:val="en-GB"/>
        </w:rPr>
      </w:pPr>
    </w:p>
    <w:sectPr w:rsidR="00BD4964" w:rsidRPr="00DC4AB2" w:rsidSect="00C711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0B50" w:rsidRDefault="00CE0B50" w:rsidP="00DC4AB2">
      <w:pPr>
        <w:spacing w:after="0" w:line="240" w:lineRule="auto"/>
      </w:pPr>
      <w:r>
        <w:separator/>
      </w:r>
    </w:p>
  </w:endnote>
  <w:endnote w:type="continuationSeparator" w:id="0">
    <w:p w:rsidR="00CE0B50" w:rsidRDefault="00CE0B50" w:rsidP="00DC4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0B50" w:rsidRDefault="00CE0B50" w:rsidP="00DC4AB2">
      <w:pPr>
        <w:spacing w:after="0" w:line="240" w:lineRule="auto"/>
      </w:pPr>
      <w:r>
        <w:separator/>
      </w:r>
    </w:p>
  </w:footnote>
  <w:footnote w:type="continuationSeparator" w:id="0">
    <w:p w:rsidR="00CE0B50" w:rsidRDefault="00CE0B50" w:rsidP="00DC4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1"/>
    <w:multiLevelType w:val="multilevel"/>
    <w:tmpl w:val="49A835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5C08DC"/>
    <w:multiLevelType w:val="multilevel"/>
    <w:tmpl w:val="2DAA4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0A99411"/>
    <w:multiLevelType w:val="multilevel"/>
    <w:tmpl w:val="4EAEB7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051F1D1E"/>
    <w:multiLevelType w:val="multilevel"/>
    <w:tmpl w:val="7C22A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6EB60B8"/>
    <w:multiLevelType w:val="multilevel"/>
    <w:tmpl w:val="8018B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A2128A5"/>
    <w:multiLevelType w:val="multilevel"/>
    <w:tmpl w:val="D6F4D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15E59D1"/>
    <w:multiLevelType w:val="multilevel"/>
    <w:tmpl w:val="E52A0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5CE067D"/>
    <w:multiLevelType w:val="multilevel"/>
    <w:tmpl w:val="4A52C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51D4C00"/>
    <w:multiLevelType w:val="multilevel"/>
    <w:tmpl w:val="E2F69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56E79D0"/>
    <w:multiLevelType w:val="multilevel"/>
    <w:tmpl w:val="01AA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BC119BB"/>
    <w:multiLevelType w:val="multilevel"/>
    <w:tmpl w:val="B1465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C332479"/>
    <w:multiLevelType w:val="multilevel"/>
    <w:tmpl w:val="DCFE9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05E260B"/>
    <w:multiLevelType w:val="multilevel"/>
    <w:tmpl w:val="6A664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15759B8"/>
    <w:multiLevelType w:val="multilevel"/>
    <w:tmpl w:val="6142B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3A6757E"/>
    <w:multiLevelType w:val="multilevel"/>
    <w:tmpl w:val="78389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6FB3E1E"/>
    <w:multiLevelType w:val="multilevel"/>
    <w:tmpl w:val="8520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C3D6373"/>
    <w:multiLevelType w:val="multilevel"/>
    <w:tmpl w:val="1E286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D861A16"/>
    <w:multiLevelType w:val="multilevel"/>
    <w:tmpl w:val="F4C82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FEA5B05"/>
    <w:multiLevelType w:val="multilevel"/>
    <w:tmpl w:val="3E800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3DE755A"/>
    <w:multiLevelType w:val="multilevel"/>
    <w:tmpl w:val="BDB20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14"/>
  </w:num>
  <w:num w:numId="3">
    <w:abstractNumId w:val="8"/>
  </w:num>
  <w:num w:numId="4">
    <w:abstractNumId w:val="17"/>
  </w:num>
  <w:num w:numId="5">
    <w:abstractNumId w:val="13"/>
  </w:num>
  <w:num w:numId="6">
    <w:abstractNumId w:val="1"/>
  </w:num>
  <w:num w:numId="7">
    <w:abstractNumId w:val="5"/>
  </w:num>
  <w:num w:numId="8">
    <w:abstractNumId w:val="6"/>
  </w:num>
  <w:num w:numId="9">
    <w:abstractNumId w:val="4"/>
  </w:num>
  <w:num w:numId="10">
    <w:abstractNumId w:val="15"/>
  </w:num>
  <w:num w:numId="11">
    <w:abstractNumId w:val="9"/>
  </w:num>
  <w:num w:numId="12">
    <w:abstractNumId w:val="19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</w:num>
  <w:num w:numId="17">
    <w:abstractNumId w:val="10"/>
  </w:num>
  <w:num w:numId="18">
    <w:abstractNumId w:val="16"/>
  </w:num>
  <w:num w:numId="19">
    <w:abstractNumId w:val="11"/>
  </w:num>
  <w:num w:numId="20">
    <w:abstractNumId w:val="12"/>
  </w:num>
  <w:num w:numId="2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9537E7"/>
    <w:rsid w:val="00154740"/>
    <w:rsid w:val="00207E9F"/>
    <w:rsid w:val="002540F1"/>
    <w:rsid w:val="002754D6"/>
    <w:rsid w:val="00524CEB"/>
    <w:rsid w:val="006F4954"/>
    <w:rsid w:val="009537E7"/>
    <w:rsid w:val="00A53D68"/>
    <w:rsid w:val="00B864DD"/>
    <w:rsid w:val="00BD4964"/>
    <w:rsid w:val="00C711CE"/>
    <w:rsid w:val="00CE0B50"/>
    <w:rsid w:val="00DC4AB2"/>
    <w:rsid w:val="00EF05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711CE"/>
  </w:style>
  <w:style w:type="paragraph" w:styleId="Nagwek1">
    <w:name w:val="heading 1"/>
    <w:basedOn w:val="Normalny"/>
    <w:next w:val="Normalny"/>
    <w:link w:val="Nagwek1Znak"/>
    <w:uiPriority w:val="9"/>
    <w:qFormat/>
    <w:rsid w:val="009537E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537E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537E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537E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537E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537E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537E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537E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537E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537E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537E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537E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537E7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537E7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537E7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537E7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537E7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537E7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9537E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537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537E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9537E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9537E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9537E7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9537E7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9537E7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537E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537E7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9537E7"/>
    <w:rPr>
      <w:b/>
      <w:bCs/>
      <w:smallCaps/>
      <w:color w:val="0F4761" w:themeColor="accent1" w:themeShade="BF"/>
      <w:spacing w:val="5"/>
    </w:rPr>
  </w:style>
  <w:style w:type="paragraph" w:styleId="Tekstpodstawowy">
    <w:name w:val="Body Text"/>
    <w:basedOn w:val="Normalny"/>
    <w:link w:val="TekstpodstawowyZnak"/>
    <w:qFormat/>
    <w:rsid w:val="00207E9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207E9F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207E9F"/>
  </w:style>
  <w:style w:type="paragraph" w:customStyle="1" w:styleId="Compact">
    <w:name w:val="Compact"/>
    <w:basedOn w:val="Tekstpodstawowy"/>
    <w:qFormat/>
    <w:rsid w:val="00207E9F"/>
    <w:pPr>
      <w:spacing w:before="36" w:after="36"/>
    </w:pPr>
  </w:style>
  <w:style w:type="paragraph" w:styleId="Nagwek">
    <w:name w:val="header"/>
    <w:basedOn w:val="Normalny"/>
    <w:link w:val="NagwekZnak"/>
    <w:uiPriority w:val="99"/>
    <w:semiHidden/>
    <w:unhideWhenUsed/>
    <w:rsid w:val="00DC4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DC4AB2"/>
  </w:style>
  <w:style w:type="paragraph" w:styleId="Stopka">
    <w:name w:val="footer"/>
    <w:basedOn w:val="Normalny"/>
    <w:link w:val="StopkaZnak"/>
    <w:uiPriority w:val="99"/>
    <w:semiHidden/>
    <w:unhideWhenUsed/>
    <w:rsid w:val="00DC4A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DC4AB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8</Pages>
  <Words>2110</Words>
  <Characters>12663</Characters>
  <Application>Microsoft Office Word</Application>
  <DocSecurity>0</DocSecurity>
  <Lines>105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ila Sobolewska-Milczarczyk</dc:creator>
  <cp:lastModifiedBy>sekretariatprywatnegolo@interia.pl</cp:lastModifiedBy>
  <cp:revision>4</cp:revision>
  <cp:lastPrinted>2025-10-01T10:04:00Z</cp:lastPrinted>
  <dcterms:created xsi:type="dcterms:W3CDTF">2025-10-01T09:33:00Z</dcterms:created>
  <dcterms:modified xsi:type="dcterms:W3CDTF">2025-10-01T10:12:00Z</dcterms:modified>
</cp:coreProperties>
</file>